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C8F05" w14:textId="77777777" w:rsidR="00EB1C37" w:rsidRPr="00887BF8" w:rsidRDefault="00EB1C37" w:rsidP="00C620B4">
      <w:pPr>
        <w:spacing w:after="6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4EECB21" w14:textId="24DBEC36" w:rsidR="00EB1C37" w:rsidRPr="00887BF8" w:rsidRDefault="00EB1C37" w:rsidP="00887BF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887BF8">
        <w:rPr>
          <w:rFonts w:ascii="Times New Roman" w:hAnsi="Times New Roman" w:cs="Times New Roman"/>
          <w:b/>
          <w:noProof/>
          <w:sz w:val="32"/>
          <w:szCs w:val="32"/>
        </w:rPr>
        <w:drawing>
          <wp:inline distT="0" distB="0" distL="0" distR="0" wp14:anchorId="2401A1EB" wp14:editId="2A5294D1">
            <wp:extent cx="6619875" cy="6762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9875" cy="67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18AEA" w14:textId="1E31FD0D" w:rsidR="00887BF8" w:rsidRPr="00887BF8" w:rsidRDefault="00887BF8" w:rsidP="00887BF8">
      <w:pPr>
        <w:spacing w:after="60"/>
        <w:jc w:val="center"/>
        <w:rPr>
          <w:rFonts w:ascii="Times New Roman" w:hAnsi="Times New Roman" w:cs="Times New Roman"/>
          <w:b/>
          <w:sz w:val="20"/>
          <w:szCs w:val="20"/>
        </w:rPr>
      </w:pPr>
      <w:r w:rsidRPr="00887BF8">
        <w:rPr>
          <w:rFonts w:ascii="Times New Roman" w:hAnsi="Times New Roman" w:cs="Times New Roman"/>
          <w:b/>
          <w:sz w:val="20"/>
          <w:szCs w:val="20"/>
        </w:rPr>
        <w:t>HY/APMAAK/1222/C                                                                                                                                            22-SEP-2022</w:t>
      </w:r>
    </w:p>
    <w:p w14:paraId="4576F5B8" w14:textId="59836697" w:rsidR="0009426A" w:rsidRPr="001E4483" w:rsidRDefault="005A4D84" w:rsidP="00E759D8">
      <w:pPr>
        <w:spacing w:after="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1E4483">
        <w:rPr>
          <w:rFonts w:ascii="Times New Roman" w:hAnsi="Times New Roman" w:cs="Times New Roman"/>
          <w:b/>
          <w:sz w:val="28"/>
          <w:szCs w:val="28"/>
        </w:rPr>
        <w:t>H</w:t>
      </w:r>
      <w:r w:rsidR="00887BF8" w:rsidRPr="001E4483">
        <w:rPr>
          <w:rFonts w:ascii="Times New Roman" w:hAnsi="Times New Roman" w:cs="Times New Roman"/>
          <w:b/>
          <w:sz w:val="28"/>
          <w:szCs w:val="28"/>
        </w:rPr>
        <w:t xml:space="preserve">ALF </w:t>
      </w:r>
      <w:r w:rsidRPr="001E4483">
        <w:rPr>
          <w:rFonts w:ascii="Times New Roman" w:hAnsi="Times New Roman" w:cs="Times New Roman"/>
          <w:b/>
          <w:sz w:val="28"/>
          <w:szCs w:val="28"/>
        </w:rPr>
        <w:t>Y</w:t>
      </w:r>
      <w:r w:rsidR="00887BF8" w:rsidRPr="001E4483">
        <w:rPr>
          <w:rFonts w:ascii="Times New Roman" w:hAnsi="Times New Roman" w:cs="Times New Roman"/>
          <w:b/>
          <w:sz w:val="28"/>
          <w:szCs w:val="28"/>
        </w:rPr>
        <w:t xml:space="preserve">EARLY </w:t>
      </w:r>
      <w:r w:rsidR="005E5C0D" w:rsidRPr="001E4483">
        <w:rPr>
          <w:rFonts w:ascii="Times New Roman" w:hAnsi="Times New Roman" w:cs="Times New Roman"/>
          <w:b/>
          <w:sz w:val="28"/>
          <w:szCs w:val="28"/>
        </w:rPr>
        <w:t xml:space="preserve"> EXAMINATION </w:t>
      </w:r>
      <w:r w:rsidR="00887BF8" w:rsidRPr="001E4483">
        <w:rPr>
          <w:rFonts w:ascii="Times New Roman" w:hAnsi="Times New Roman" w:cs="Times New Roman"/>
          <w:b/>
          <w:sz w:val="28"/>
          <w:szCs w:val="28"/>
        </w:rPr>
        <w:t>(</w:t>
      </w:r>
      <w:r w:rsidR="005E5C0D" w:rsidRPr="001E4483">
        <w:rPr>
          <w:rFonts w:ascii="Times New Roman" w:hAnsi="Times New Roman" w:cs="Times New Roman"/>
          <w:b/>
          <w:sz w:val="28"/>
          <w:szCs w:val="28"/>
        </w:rPr>
        <w:t>202</w:t>
      </w:r>
      <w:r w:rsidRPr="001E4483">
        <w:rPr>
          <w:rFonts w:ascii="Times New Roman" w:hAnsi="Times New Roman" w:cs="Times New Roman"/>
          <w:b/>
          <w:sz w:val="28"/>
          <w:szCs w:val="28"/>
        </w:rPr>
        <w:t>2</w:t>
      </w:r>
      <w:r w:rsidR="005E5C0D" w:rsidRPr="001E4483">
        <w:rPr>
          <w:rFonts w:ascii="Times New Roman" w:hAnsi="Times New Roman" w:cs="Times New Roman"/>
          <w:b/>
          <w:sz w:val="28"/>
          <w:szCs w:val="28"/>
        </w:rPr>
        <w:t>-202</w:t>
      </w:r>
      <w:r w:rsidRPr="001E4483">
        <w:rPr>
          <w:rFonts w:ascii="Times New Roman" w:hAnsi="Times New Roman" w:cs="Times New Roman"/>
          <w:b/>
          <w:sz w:val="28"/>
          <w:szCs w:val="28"/>
        </w:rPr>
        <w:t>3</w:t>
      </w:r>
      <w:r w:rsidR="00887BF8" w:rsidRPr="001E4483">
        <w:rPr>
          <w:rFonts w:ascii="Times New Roman" w:hAnsi="Times New Roman" w:cs="Times New Roman"/>
          <w:b/>
          <w:sz w:val="28"/>
          <w:szCs w:val="28"/>
        </w:rPr>
        <w:t xml:space="preserve">) </w:t>
      </w:r>
    </w:p>
    <w:tbl>
      <w:tblPr>
        <w:tblW w:w="108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617"/>
        <w:gridCol w:w="5183"/>
      </w:tblGrid>
      <w:tr w:rsidR="004D0DD2" w:rsidRPr="00887BF8" w14:paraId="750B3857" w14:textId="77777777" w:rsidTr="00333850">
        <w:trPr>
          <w:trHeight w:val="675"/>
        </w:trPr>
        <w:tc>
          <w:tcPr>
            <w:tcW w:w="5617" w:type="dxa"/>
          </w:tcPr>
          <w:p w14:paraId="7FBD801D" w14:textId="03BD63AE" w:rsidR="004D0DD2" w:rsidRPr="00887BF8" w:rsidRDefault="00F638B8" w:rsidP="00887BF8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SUBJECT:</w:t>
            </w:r>
            <w:r w:rsidR="009F330D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="005A4D84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Applied </w:t>
            </w:r>
            <w:r w:rsidR="009F330D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athematics </w:t>
            </w:r>
            <w:r w:rsidR="00887BF8">
              <w:rPr>
                <w:rFonts w:ascii="Times New Roman" w:hAnsi="Times New Roman" w:cs="Times New Roman"/>
                <w:b/>
                <w:sz w:val="24"/>
                <w:szCs w:val="24"/>
              </w:rPr>
              <w:t>(ANSWER KEY)</w:t>
            </w:r>
          </w:p>
          <w:p w14:paraId="23E8C46F" w14:textId="4001AF1A" w:rsidR="004D0DD2" w:rsidRPr="00887BF8" w:rsidRDefault="00F638B8" w:rsidP="00887BF8">
            <w:pPr>
              <w:spacing w:after="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GRADE:</w:t>
            </w:r>
            <w:r w:rsidR="004D0DD2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XII</w:t>
            </w:r>
          </w:p>
        </w:tc>
        <w:tc>
          <w:tcPr>
            <w:tcW w:w="5183" w:type="dxa"/>
          </w:tcPr>
          <w:p w14:paraId="33C49F61" w14:textId="77777777" w:rsidR="004D0DD2" w:rsidRPr="00887BF8" w:rsidRDefault="00F457A9" w:rsidP="00887BF8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887BF8">
              <w:rPr>
                <w:b/>
                <w:sz w:val="24"/>
              </w:rPr>
              <w:t>Maximum Marks</w:t>
            </w:r>
            <w:r w:rsidR="001423F7" w:rsidRPr="00887BF8">
              <w:rPr>
                <w:b/>
                <w:sz w:val="24"/>
              </w:rPr>
              <w:t>: 8</w:t>
            </w:r>
            <w:r w:rsidR="004D0DD2" w:rsidRPr="00887BF8">
              <w:rPr>
                <w:b/>
                <w:sz w:val="24"/>
              </w:rPr>
              <w:t>0</w:t>
            </w:r>
          </w:p>
          <w:p w14:paraId="192329E7" w14:textId="6E9CA6CA" w:rsidR="004D0DD2" w:rsidRPr="00887BF8" w:rsidRDefault="009F330D" w:rsidP="00760CE3">
            <w:pPr>
              <w:pStyle w:val="Heading1"/>
              <w:spacing w:line="276" w:lineRule="auto"/>
              <w:jc w:val="right"/>
              <w:rPr>
                <w:b/>
                <w:sz w:val="24"/>
              </w:rPr>
            </w:pPr>
            <w:r w:rsidRPr="00887BF8">
              <w:rPr>
                <w:b/>
                <w:sz w:val="24"/>
              </w:rPr>
              <w:t xml:space="preserve">Time </w:t>
            </w:r>
            <w:r w:rsidR="00F638B8" w:rsidRPr="00887BF8">
              <w:rPr>
                <w:b/>
                <w:sz w:val="24"/>
              </w:rPr>
              <w:t>Allowed:</w:t>
            </w:r>
            <w:r w:rsidR="005E5C0D" w:rsidRPr="00887BF8">
              <w:rPr>
                <w:b/>
                <w:sz w:val="24"/>
              </w:rPr>
              <w:t xml:space="preserve"> 3 Hours</w:t>
            </w:r>
            <w:r w:rsidR="004D0DD2" w:rsidRPr="00887BF8">
              <w:rPr>
                <w:b/>
                <w:sz w:val="24"/>
              </w:rPr>
              <w:t xml:space="preserve"> </w:t>
            </w:r>
          </w:p>
        </w:tc>
      </w:tr>
    </w:tbl>
    <w:tbl>
      <w:tblPr>
        <w:tblStyle w:val="TableGrid"/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25"/>
        <w:gridCol w:w="10165"/>
      </w:tblGrid>
      <w:tr w:rsidR="0009426A" w:rsidRPr="00887BF8" w14:paraId="0CDEA74D" w14:textId="77777777" w:rsidTr="00333850">
        <w:trPr>
          <w:jc w:val="center"/>
        </w:trPr>
        <w:tc>
          <w:tcPr>
            <w:tcW w:w="10790" w:type="dxa"/>
            <w:gridSpan w:val="2"/>
            <w:vAlign w:val="center"/>
          </w:tcPr>
          <w:p w14:paraId="68EDFBB8" w14:textId="73DE1D4A" w:rsidR="005E5C0D" w:rsidRPr="00887BF8" w:rsidRDefault="00414593" w:rsidP="004145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SECTION I</w:t>
            </w:r>
          </w:p>
        </w:tc>
      </w:tr>
      <w:tr w:rsidR="005E5C0D" w:rsidRPr="00887BF8" w14:paraId="6B7737C3" w14:textId="77777777" w:rsidTr="00333850">
        <w:trPr>
          <w:jc w:val="center"/>
        </w:trPr>
        <w:tc>
          <w:tcPr>
            <w:tcW w:w="10790" w:type="dxa"/>
            <w:gridSpan w:val="2"/>
            <w:vAlign w:val="center"/>
          </w:tcPr>
          <w:p w14:paraId="04988D73" w14:textId="07CC34A3" w:rsidR="005E5C0D" w:rsidRPr="00887BF8" w:rsidRDefault="005E5C0D" w:rsidP="00796B9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</w:p>
        </w:tc>
      </w:tr>
      <w:tr w:rsidR="00E759D8" w:rsidRPr="00887BF8" w14:paraId="47665F17" w14:textId="77777777" w:rsidTr="00333850">
        <w:trPr>
          <w:jc w:val="center"/>
        </w:trPr>
        <w:tc>
          <w:tcPr>
            <w:tcW w:w="625" w:type="dxa"/>
            <w:vAlign w:val="center"/>
          </w:tcPr>
          <w:p w14:paraId="57A31C83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8C2E209" w14:textId="782A5065" w:rsidR="005E5C0D" w:rsidRPr="00887BF8" w:rsidRDefault="00000000" w:rsidP="005A4D84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0a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t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</m:oMath>
            </m:oMathPara>
          </w:p>
        </w:tc>
      </w:tr>
      <w:tr w:rsidR="00E759D8" w:rsidRPr="00887BF8" w14:paraId="1D09CDD0" w14:textId="77777777" w:rsidTr="00333850">
        <w:trPr>
          <w:jc w:val="center"/>
        </w:trPr>
        <w:tc>
          <w:tcPr>
            <w:tcW w:w="625" w:type="dxa"/>
            <w:vAlign w:val="center"/>
          </w:tcPr>
          <w:p w14:paraId="3D5ADDCE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61FC099E" w14:textId="0AD47F6E" w:rsidR="0009426A" w:rsidRPr="00887BF8" w:rsidRDefault="008063B1" w:rsidP="000942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="008E65B8"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E65B8" w:rsidRPr="00887BF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>23</w:t>
            </w:r>
            <w:r w:rsidRPr="00887BF8">
              <w:rPr>
                <w:rFonts w:ascii="Times New Roman" w:hAnsi="Times New Roman" w:cs="Times New Roman"/>
                <w:b/>
                <w:bCs/>
                <w:sz w:val="24"/>
                <w:szCs w:val="24"/>
                <w:vertAlign w:val="subscript"/>
              </w:rPr>
              <w:t xml:space="preserve"> </w:t>
            </w: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=-7</w:t>
            </w:r>
          </w:p>
        </w:tc>
      </w:tr>
      <w:tr w:rsidR="00E759D8" w:rsidRPr="00887BF8" w14:paraId="30473262" w14:textId="77777777" w:rsidTr="00333850">
        <w:trPr>
          <w:jc w:val="center"/>
        </w:trPr>
        <w:tc>
          <w:tcPr>
            <w:tcW w:w="625" w:type="dxa"/>
            <w:vAlign w:val="center"/>
          </w:tcPr>
          <w:p w14:paraId="1C296F1E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2FD24253" w14:textId="2ADCAB7E" w:rsidR="00DF1B58" w:rsidRPr="00887BF8" w:rsidRDefault="008063B1" w:rsidP="0009426A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position w:val="-28"/>
              </w:rPr>
              <w:object w:dxaOrig="1880" w:dyaOrig="680" w14:anchorId="03BDFE97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93.75pt;height:33.75pt" o:ole="">
                  <v:imagedata r:id="rId9" o:title=""/>
                </v:shape>
                <o:OLEObject Type="Embed" ProgID="Equation.3" ShapeID="_x0000_i1025" DrawAspect="Content" ObjectID="_1725342571" r:id="rId10"/>
              </w:object>
            </w:r>
          </w:p>
        </w:tc>
      </w:tr>
      <w:tr w:rsidR="00E759D8" w:rsidRPr="00887BF8" w14:paraId="5FFC5FE9" w14:textId="77777777" w:rsidTr="00333850">
        <w:trPr>
          <w:jc w:val="center"/>
        </w:trPr>
        <w:tc>
          <w:tcPr>
            <w:tcW w:w="625" w:type="dxa"/>
            <w:vAlign w:val="center"/>
          </w:tcPr>
          <w:p w14:paraId="3664B756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4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50DA40FF" w14:textId="5B79E1C3" w:rsidR="0009426A" w:rsidRPr="00887BF8" w:rsidRDefault="00000000" w:rsidP="0009426A">
            <w:pPr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4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1-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</w:tr>
      <w:tr w:rsidR="00E759D8" w:rsidRPr="00887BF8" w14:paraId="62884E91" w14:textId="77777777" w:rsidTr="00333850">
        <w:trPr>
          <w:jc w:val="center"/>
        </w:trPr>
        <w:tc>
          <w:tcPr>
            <w:tcW w:w="625" w:type="dxa"/>
            <w:vAlign w:val="center"/>
          </w:tcPr>
          <w:p w14:paraId="6FF84F59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5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4A028B7A" w14:textId="5BCF5453" w:rsidR="005E5C0D" w:rsidRPr="00887BF8" w:rsidRDefault="000A30B7" w:rsidP="000942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f A ( Adj A) </w:t>
            </w:r>
            <w:r w:rsidR="008063B1" w:rsidRPr="00887BF8">
              <w:rPr>
                <w:rFonts w:ascii="Times New Roman" w:hAnsi="Times New Roman" w:cs="Times New Roman"/>
                <w:sz w:val="24"/>
                <w:szCs w:val="24"/>
              </w:rPr>
              <w:t>=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</m:mr>
                  </m:m>
                </m:e>
              </m:d>
            </m:oMath>
          </w:p>
          <w:p w14:paraId="13634630" w14:textId="1A038549" w:rsidR="00C03798" w:rsidRPr="00887BF8" w:rsidRDefault="00C03798" w:rsidP="003926F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E759D8" w:rsidRPr="00887BF8" w14:paraId="53317E69" w14:textId="77777777" w:rsidTr="00333850">
        <w:trPr>
          <w:jc w:val="center"/>
        </w:trPr>
        <w:tc>
          <w:tcPr>
            <w:tcW w:w="625" w:type="dxa"/>
            <w:vAlign w:val="center"/>
          </w:tcPr>
          <w:p w14:paraId="223AF42F" w14:textId="77777777" w:rsidR="0009426A" w:rsidRPr="00887BF8" w:rsidRDefault="0009426A" w:rsidP="0009426A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6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4AB66AF1" w14:textId="30236D45" w:rsidR="0009426A" w:rsidRPr="00887BF8" w:rsidRDefault="008063B1" w:rsidP="0009426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position w:val="-28"/>
              </w:rPr>
              <w:object w:dxaOrig="2180" w:dyaOrig="680" w14:anchorId="13F4C482">
                <v:shape id="_x0000_i1026" type="#_x0000_t75" style="width:108.75pt;height:33.75pt" o:ole="">
                  <v:imagedata r:id="rId11" o:title=""/>
                </v:shape>
                <o:OLEObject Type="Embed" ProgID="Equation.3" ShapeID="_x0000_i1026" DrawAspect="Content" ObjectID="_1725342572" r:id="rId12"/>
              </w:object>
            </w:r>
          </w:p>
        </w:tc>
      </w:tr>
      <w:tr w:rsidR="00E759D8" w:rsidRPr="00887BF8" w14:paraId="100A4951" w14:textId="77777777" w:rsidTr="00333850">
        <w:trPr>
          <w:jc w:val="center"/>
        </w:trPr>
        <w:tc>
          <w:tcPr>
            <w:tcW w:w="625" w:type="dxa"/>
            <w:vAlign w:val="center"/>
          </w:tcPr>
          <w:p w14:paraId="2CCB5A56" w14:textId="77777777" w:rsidR="0009426A" w:rsidRPr="00887BF8" w:rsidRDefault="0009426A" w:rsidP="00CA663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="00796B93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  <w:vAlign w:val="center"/>
          </w:tcPr>
          <w:p w14:paraId="329CD95E" w14:textId="2C37326E" w:rsidR="003926F2" w:rsidRPr="00887BF8" w:rsidRDefault="003926F2" w:rsidP="00392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E28030F" w14:textId="7D8476DF" w:rsidR="00007CB9" w:rsidRPr="00887BF8" w:rsidRDefault="00FB1B41" w:rsidP="005A4D8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08</w:t>
            </w:r>
          </w:p>
        </w:tc>
      </w:tr>
      <w:tr w:rsidR="003926F2" w:rsidRPr="00887BF8" w14:paraId="17085472" w14:textId="77777777" w:rsidTr="00333850">
        <w:trPr>
          <w:jc w:val="center"/>
        </w:trPr>
        <w:tc>
          <w:tcPr>
            <w:tcW w:w="625" w:type="dxa"/>
            <w:vAlign w:val="center"/>
          </w:tcPr>
          <w:p w14:paraId="120F821D" w14:textId="6D9C134C" w:rsidR="003926F2" w:rsidRPr="00887BF8" w:rsidRDefault="003926F2" w:rsidP="00CA663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0165" w:type="dxa"/>
            <w:vAlign w:val="center"/>
          </w:tcPr>
          <w:p w14:paraId="77FF4509" w14:textId="1FE94496" w:rsidR="003926F2" w:rsidRPr="00887BF8" w:rsidRDefault="00F733B0" w:rsidP="003926F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>-1</w:t>
            </w:r>
          </w:p>
        </w:tc>
      </w:tr>
      <w:tr w:rsidR="003926F2" w:rsidRPr="00887BF8" w14:paraId="66F878DD" w14:textId="77777777" w:rsidTr="00333850">
        <w:trPr>
          <w:jc w:val="center"/>
        </w:trPr>
        <w:tc>
          <w:tcPr>
            <w:tcW w:w="625" w:type="dxa"/>
            <w:vAlign w:val="center"/>
          </w:tcPr>
          <w:p w14:paraId="58D47577" w14:textId="179D3CE1" w:rsidR="003926F2" w:rsidRPr="00887BF8" w:rsidRDefault="003926F2" w:rsidP="00CA663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9</w:t>
            </w:r>
          </w:p>
        </w:tc>
        <w:tc>
          <w:tcPr>
            <w:tcW w:w="10165" w:type="dxa"/>
            <w:vAlign w:val="center"/>
          </w:tcPr>
          <w:p w14:paraId="69AB2D5F" w14:textId="37CBE58F" w:rsidR="003926F2" w:rsidRPr="00887BF8" w:rsidRDefault="00F733B0" w:rsidP="003926F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>( 5,4)</w:t>
            </w:r>
          </w:p>
        </w:tc>
      </w:tr>
      <w:tr w:rsidR="003926F2" w:rsidRPr="00887BF8" w14:paraId="56C5640C" w14:textId="77777777" w:rsidTr="00333850">
        <w:trPr>
          <w:jc w:val="center"/>
        </w:trPr>
        <w:tc>
          <w:tcPr>
            <w:tcW w:w="625" w:type="dxa"/>
            <w:vAlign w:val="center"/>
          </w:tcPr>
          <w:p w14:paraId="6EE3263D" w14:textId="4299CA65" w:rsidR="003926F2" w:rsidRPr="00887BF8" w:rsidRDefault="003926F2" w:rsidP="00CA663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0</w:t>
            </w:r>
          </w:p>
        </w:tc>
        <w:tc>
          <w:tcPr>
            <w:tcW w:w="10165" w:type="dxa"/>
            <w:vAlign w:val="center"/>
          </w:tcPr>
          <w:p w14:paraId="1B3EE434" w14:textId="5D9F57EC" w:rsidR="003926F2" w:rsidRPr="00887BF8" w:rsidRDefault="00F733B0" w:rsidP="003926F2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>11</w:t>
            </w:r>
          </w:p>
        </w:tc>
      </w:tr>
      <w:tr w:rsidR="00C65673" w:rsidRPr="00887BF8" w14:paraId="2EF68543" w14:textId="77777777" w:rsidTr="00333850">
        <w:trPr>
          <w:jc w:val="center"/>
        </w:trPr>
        <w:tc>
          <w:tcPr>
            <w:tcW w:w="625" w:type="dxa"/>
            <w:vAlign w:val="center"/>
          </w:tcPr>
          <w:p w14:paraId="5742979C" w14:textId="77777777" w:rsidR="00C65673" w:rsidRPr="00887BF8" w:rsidRDefault="00C65673" w:rsidP="00CA6630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  <w:vAlign w:val="center"/>
          </w:tcPr>
          <w:p w14:paraId="33F8591F" w14:textId="2B169140" w:rsidR="00C65673" w:rsidRPr="00887BF8" w:rsidRDefault="00C65673" w:rsidP="00C6567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Section II</w:t>
            </w:r>
          </w:p>
          <w:p w14:paraId="30BF1E34" w14:textId="597FDA8B" w:rsidR="00C65673" w:rsidRPr="00887BF8" w:rsidRDefault="00C65673" w:rsidP="00C65673">
            <w:pPr>
              <w:jc w:val="center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bCs/>
              </w:rPr>
              <w:t>Each question carries 2marks</w:t>
            </w:r>
          </w:p>
        </w:tc>
      </w:tr>
      <w:tr w:rsidR="00206771" w:rsidRPr="00887BF8" w14:paraId="4D543C16" w14:textId="77777777" w:rsidTr="00333850">
        <w:trPr>
          <w:jc w:val="center"/>
        </w:trPr>
        <w:tc>
          <w:tcPr>
            <w:tcW w:w="625" w:type="dxa"/>
            <w:vAlign w:val="center"/>
          </w:tcPr>
          <w:p w14:paraId="2877890A" w14:textId="5DAE2377" w:rsidR="00206771" w:rsidRPr="00887BF8" w:rsidRDefault="00206771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66604F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23AC4CC3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2A = 3 B- 5 C + O</w:t>
            </w:r>
          </w:p>
          <w:p w14:paraId="240995CE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2 A = 3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4 </m:t>
                        </m:r>
                      </m:e>
                    </m:mr>
                  </m:m>
                </m:e>
              </m:d>
            </m:oMath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- 5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7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6</m:t>
                        </m:r>
                      </m:e>
                    </m:mr>
                  </m:m>
                </m:e>
              </m:d>
            </m:oMath>
          </w:p>
          <w:p w14:paraId="1EC4C5D2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8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9</m:t>
                        </m:r>
                      </m:e>
                    </m:mr>
                  </m:m>
                </m:e>
              </m:d>
            </m:oMath>
          </w:p>
          <w:p w14:paraId="7DE5D5CA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4791AD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0CD11D0D" w14:textId="55AC9E3F" w:rsidR="00206771" w:rsidRPr="00887BF8" w:rsidRDefault="0066604F" w:rsidP="0066604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X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1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3</m:t>
                        </m:r>
                      </m:e>
                    </m:mr>
                  </m:m>
                </m:e>
              </m:d>
            </m:oMath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               Y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</w:tc>
      </w:tr>
      <w:tr w:rsidR="0066604F" w:rsidRPr="00887BF8" w14:paraId="62E90F7E" w14:textId="77777777" w:rsidTr="00333850">
        <w:trPr>
          <w:jc w:val="center"/>
        </w:trPr>
        <w:tc>
          <w:tcPr>
            <w:tcW w:w="625" w:type="dxa"/>
            <w:vAlign w:val="center"/>
          </w:tcPr>
          <w:p w14:paraId="2FD10FDE" w14:textId="1906E25B" w:rsidR="0066604F" w:rsidRPr="00887BF8" w:rsidRDefault="0066604F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2</w:t>
            </w:r>
          </w:p>
        </w:tc>
        <w:tc>
          <w:tcPr>
            <w:tcW w:w="10165" w:type="dxa"/>
          </w:tcPr>
          <w:p w14:paraId="025A728C" w14:textId="28E7A94E" w:rsidR="0066604F" w:rsidRPr="00887BF8" w:rsidRDefault="00F733B0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10√3 sq.cm</w:t>
            </w:r>
          </w:p>
        </w:tc>
      </w:tr>
      <w:tr w:rsidR="0066604F" w:rsidRPr="00887BF8" w14:paraId="12DBFBEA" w14:textId="77777777" w:rsidTr="00333850">
        <w:trPr>
          <w:jc w:val="center"/>
        </w:trPr>
        <w:tc>
          <w:tcPr>
            <w:tcW w:w="625" w:type="dxa"/>
            <w:vAlign w:val="center"/>
          </w:tcPr>
          <w:p w14:paraId="74E565A6" w14:textId="380DEE8B" w:rsidR="0066604F" w:rsidRPr="00887BF8" w:rsidRDefault="0066604F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3</w:t>
            </w:r>
          </w:p>
        </w:tc>
        <w:tc>
          <w:tcPr>
            <w:tcW w:w="10165" w:type="dxa"/>
          </w:tcPr>
          <w:p w14:paraId="7A6DFACA" w14:textId="1CCAFF1E" w:rsidR="000201C2" w:rsidRPr="00887BF8" w:rsidRDefault="00000000" w:rsidP="000201C2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+1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-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-1</m:t>
                            </m:r>
                          </m:e>
                        </m:d>
                      </m:e>
                      <m:sup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den>
                        </m:f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C</m:t>
                </m:r>
              </m:oMath>
            </m:oMathPara>
          </w:p>
          <w:p w14:paraId="1F797DCE" w14:textId="77777777" w:rsidR="0066604F" w:rsidRPr="00887BF8" w:rsidRDefault="0066604F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6604F" w:rsidRPr="00887BF8" w14:paraId="43247552" w14:textId="77777777" w:rsidTr="00333850">
        <w:trPr>
          <w:jc w:val="center"/>
        </w:trPr>
        <w:tc>
          <w:tcPr>
            <w:tcW w:w="625" w:type="dxa"/>
            <w:vAlign w:val="center"/>
          </w:tcPr>
          <w:p w14:paraId="0E2225CA" w14:textId="51C4A073" w:rsidR="0066604F" w:rsidRPr="00887BF8" w:rsidRDefault="0066604F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4</w:t>
            </w:r>
          </w:p>
        </w:tc>
        <w:tc>
          <w:tcPr>
            <w:tcW w:w="10165" w:type="dxa"/>
          </w:tcPr>
          <w:p w14:paraId="4F1065F6" w14:textId="2BBAC858" w:rsidR="0066604F" w:rsidRPr="00887BF8" w:rsidRDefault="00171351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X=-3</w:t>
            </w:r>
          </w:p>
        </w:tc>
      </w:tr>
      <w:tr w:rsidR="0066604F" w:rsidRPr="00887BF8" w14:paraId="0BD3AC51" w14:textId="77777777" w:rsidTr="00333850">
        <w:trPr>
          <w:jc w:val="center"/>
        </w:trPr>
        <w:tc>
          <w:tcPr>
            <w:tcW w:w="625" w:type="dxa"/>
            <w:vAlign w:val="center"/>
          </w:tcPr>
          <w:p w14:paraId="070C75E8" w14:textId="6C93B1B3" w:rsidR="0066604F" w:rsidRPr="00887BF8" w:rsidRDefault="0066604F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5</w:t>
            </w:r>
          </w:p>
        </w:tc>
        <w:tc>
          <w:tcPr>
            <w:tcW w:w="10165" w:type="dxa"/>
          </w:tcPr>
          <w:p w14:paraId="0413EF65" w14:textId="1534BE70" w:rsidR="0066604F" w:rsidRPr="00887BF8" w:rsidRDefault="00000000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box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2</m:t>
                            </m:r>
                          </m:sup>
                        </m:sSup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-3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</w:tr>
      <w:tr w:rsidR="0066604F" w:rsidRPr="00887BF8" w14:paraId="078C1FE3" w14:textId="77777777" w:rsidTr="00333850">
        <w:trPr>
          <w:jc w:val="center"/>
        </w:trPr>
        <w:tc>
          <w:tcPr>
            <w:tcW w:w="625" w:type="dxa"/>
            <w:vAlign w:val="center"/>
          </w:tcPr>
          <w:p w14:paraId="6A6F49F4" w14:textId="1C96E8A8" w:rsidR="0066604F" w:rsidRPr="00887BF8" w:rsidRDefault="0066604F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6</w:t>
            </w:r>
          </w:p>
        </w:tc>
        <w:tc>
          <w:tcPr>
            <w:tcW w:w="10165" w:type="dxa"/>
          </w:tcPr>
          <w:p w14:paraId="4A750D4D" w14:textId="0AC7D73C" w:rsidR="0066604F" w:rsidRPr="00887BF8" w:rsidRDefault="00000000" w:rsidP="0066604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(2y-1)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</m:oMath>
            </m:oMathPara>
          </w:p>
        </w:tc>
      </w:tr>
      <w:tr w:rsidR="00206771" w:rsidRPr="00887BF8" w14:paraId="2000E279" w14:textId="77777777" w:rsidTr="00333850">
        <w:trPr>
          <w:jc w:val="center"/>
        </w:trPr>
        <w:tc>
          <w:tcPr>
            <w:tcW w:w="625" w:type="dxa"/>
          </w:tcPr>
          <w:p w14:paraId="3391F2F5" w14:textId="12EFF5F8" w:rsidR="00206771" w:rsidRPr="00887BF8" w:rsidRDefault="00206771" w:rsidP="00206771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  <w:r w:rsidR="001B1239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7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.</w:t>
            </w:r>
          </w:p>
        </w:tc>
        <w:tc>
          <w:tcPr>
            <w:tcW w:w="10165" w:type="dxa"/>
          </w:tcPr>
          <w:p w14:paraId="0122681D" w14:textId="1EF66CB5" w:rsidR="004D5F5C" w:rsidRPr="00887BF8" w:rsidRDefault="001B1239" w:rsidP="005920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Max=10, Min=  -∞</w:t>
            </w:r>
          </w:p>
        </w:tc>
      </w:tr>
      <w:tr w:rsidR="005920E6" w:rsidRPr="00887BF8" w14:paraId="12A2C823" w14:textId="77777777" w:rsidTr="00333850">
        <w:trPr>
          <w:jc w:val="center"/>
        </w:trPr>
        <w:tc>
          <w:tcPr>
            <w:tcW w:w="625" w:type="dxa"/>
          </w:tcPr>
          <w:p w14:paraId="3B6B23AC" w14:textId="2D8E460D" w:rsidR="005920E6" w:rsidRPr="00887BF8" w:rsidRDefault="005920E6" w:rsidP="00206771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1</w:t>
            </w:r>
            <w:r w:rsidR="001B1239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8</w:t>
            </w:r>
          </w:p>
        </w:tc>
        <w:tc>
          <w:tcPr>
            <w:tcW w:w="10165" w:type="dxa"/>
          </w:tcPr>
          <w:p w14:paraId="18446351" w14:textId="14D761A1" w:rsidR="005920E6" w:rsidRPr="00887BF8" w:rsidRDefault="00000000" w:rsidP="005920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y-3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3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x</m:t>
                    </m:r>
                  </m:den>
                </m:f>
              </m:oMath>
            </m:oMathPara>
          </w:p>
        </w:tc>
      </w:tr>
      <w:tr w:rsidR="005920E6" w:rsidRPr="00887BF8" w14:paraId="753CF75D" w14:textId="77777777" w:rsidTr="00333850">
        <w:trPr>
          <w:jc w:val="center"/>
        </w:trPr>
        <w:tc>
          <w:tcPr>
            <w:tcW w:w="625" w:type="dxa"/>
          </w:tcPr>
          <w:p w14:paraId="6360BA3E" w14:textId="49E29259" w:rsidR="005920E6" w:rsidRPr="00887BF8" w:rsidRDefault="005920E6" w:rsidP="00206771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9</w:t>
            </w:r>
          </w:p>
        </w:tc>
        <w:tc>
          <w:tcPr>
            <w:tcW w:w="10165" w:type="dxa"/>
          </w:tcPr>
          <w:p w14:paraId="10D5CD98" w14:textId="2822486E" w:rsidR="005920E6" w:rsidRPr="00887BF8" w:rsidRDefault="00000000" w:rsidP="005920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y-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</m:oMath>
            </m:oMathPara>
          </w:p>
        </w:tc>
      </w:tr>
      <w:tr w:rsidR="005920E6" w:rsidRPr="00887BF8" w14:paraId="77B9CF04" w14:textId="77777777" w:rsidTr="00333850">
        <w:trPr>
          <w:jc w:val="center"/>
        </w:trPr>
        <w:tc>
          <w:tcPr>
            <w:tcW w:w="625" w:type="dxa"/>
          </w:tcPr>
          <w:p w14:paraId="297B7F75" w14:textId="4998A772" w:rsidR="005920E6" w:rsidRPr="00887BF8" w:rsidRDefault="005920E6" w:rsidP="00206771">
            <w:pPr>
              <w:spacing w:before="4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0</w:t>
            </w:r>
          </w:p>
        </w:tc>
        <w:tc>
          <w:tcPr>
            <w:tcW w:w="10165" w:type="dxa"/>
          </w:tcPr>
          <w:p w14:paraId="01D58772" w14:textId="7707805C" w:rsidR="005920E6" w:rsidRPr="00887BF8" w:rsidRDefault="00000000" w:rsidP="005920E6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2</m:t>
                    </m:r>
                  </m:den>
                </m:f>
                <m:func>
                  <m:funcPr>
                    <m:ctrlPr>
                      <w:rPr>
                        <w:rFonts w:ascii="Cambria Math" w:hAnsi="Cambria Math" w:cs="Times New Roman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</w:rPr>
                      <m:t>log</m:t>
                    </m:r>
                  </m:fName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4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</w:rPr>
                              <m:t>3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</w:rPr>
                          <m:t>+2x-5</m:t>
                        </m:r>
                      </m:e>
                    </m:d>
                  </m:e>
                </m:func>
                <m:r>
                  <w:rPr>
                    <w:rFonts w:ascii="Cambria Math" w:hAnsi="Cambria Math" w:cs="Times New Roman"/>
                  </w:rPr>
                  <m:t>+C</m:t>
                </m:r>
              </m:oMath>
            </m:oMathPara>
          </w:p>
        </w:tc>
      </w:tr>
      <w:tr w:rsidR="00206771" w:rsidRPr="00887BF8" w14:paraId="60889330" w14:textId="77777777" w:rsidTr="00333850">
        <w:trPr>
          <w:trHeight w:val="243"/>
          <w:jc w:val="center"/>
        </w:trPr>
        <w:tc>
          <w:tcPr>
            <w:tcW w:w="625" w:type="dxa"/>
            <w:vAlign w:val="center"/>
          </w:tcPr>
          <w:p w14:paraId="6BD4BDF2" w14:textId="77777777" w:rsidR="00206771" w:rsidRPr="00887BF8" w:rsidRDefault="00206771" w:rsidP="00206771">
            <w:pPr>
              <w:spacing w:after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03B5624B" w14:textId="6BE72D9D" w:rsidR="00206771" w:rsidRPr="00887BF8" w:rsidRDefault="00414593" w:rsidP="00414593">
            <w:pPr>
              <w:pStyle w:val="Default"/>
              <w:jc w:val="center"/>
              <w:rPr>
                <w:rFonts w:ascii="Times New Roman" w:hAnsi="Times New Roman" w:cs="Times New Roman"/>
              </w:rPr>
            </w:pPr>
            <w:r w:rsidRPr="00887BF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SECTION </w:t>
            </w:r>
            <w:r w:rsidR="001E361C" w:rsidRPr="00887BF8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>III</w:t>
            </w:r>
          </w:p>
        </w:tc>
      </w:tr>
      <w:tr w:rsidR="00206771" w:rsidRPr="00887BF8" w14:paraId="149FA8A2" w14:textId="77777777" w:rsidTr="00333850">
        <w:trPr>
          <w:jc w:val="center"/>
        </w:trPr>
        <w:tc>
          <w:tcPr>
            <w:tcW w:w="625" w:type="dxa"/>
          </w:tcPr>
          <w:p w14:paraId="16129A7C" w14:textId="77777777" w:rsidR="00206771" w:rsidRPr="00887BF8" w:rsidRDefault="00206771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19.</w:t>
            </w:r>
          </w:p>
        </w:tc>
        <w:tc>
          <w:tcPr>
            <w:tcW w:w="10165" w:type="dxa"/>
          </w:tcPr>
          <w:p w14:paraId="1AB90264" w14:textId="0647767B" w:rsidR="00206771" w:rsidRPr="00887BF8" w:rsidRDefault="00000000" w:rsidP="002067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y(x-y)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sSup>
                      <m:sSupPr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</m:t>
                    </m:r>
                  </m:den>
                </m:f>
              </m:oMath>
            </m:oMathPara>
          </w:p>
          <w:p w14:paraId="62BD562B" w14:textId="6D957BBD" w:rsidR="00107551" w:rsidRPr="00887BF8" w:rsidRDefault="00107551" w:rsidP="002067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06771" w:rsidRPr="00887BF8" w14:paraId="28619854" w14:textId="77777777" w:rsidTr="00333850">
        <w:trPr>
          <w:jc w:val="center"/>
        </w:trPr>
        <w:tc>
          <w:tcPr>
            <w:tcW w:w="625" w:type="dxa"/>
          </w:tcPr>
          <w:p w14:paraId="4C150FBD" w14:textId="77777777" w:rsidR="00206771" w:rsidRPr="00887BF8" w:rsidRDefault="00206771" w:rsidP="00887BF8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0.</w:t>
            </w:r>
          </w:p>
        </w:tc>
        <w:tc>
          <w:tcPr>
            <w:tcW w:w="10165" w:type="dxa"/>
          </w:tcPr>
          <w:p w14:paraId="5F09AB09" w14:textId="63637C0F" w:rsidR="00206771" w:rsidRPr="00887BF8" w:rsidRDefault="001619B5" w:rsidP="002067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DB14AF" w:rsidRPr="00887BF8">
              <w:rPr>
                <w:rFonts w:ascii="Times New Roman" w:hAnsi="Times New Roman" w:cs="Times New Roman"/>
                <w:sz w:val="24"/>
                <w:szCs w:val="24"/>
              </w:rPr>
              <w:t>A</w:t>
            </w: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8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3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9</m:t>
                        </m:r>
                      </m:e>
                    </m:mr>
                  </m:m>
                </m:e>
              </m:d>
            </m:oMath>
          </w:p>
          <w:p w14:paraId="204CD15F" w14:textId="77777777" w:rsidR="00107551" w:rsidRPr="00887BF8" w:rsidRDefault="00107551" w:rsidP="002067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F36F42" w14:textId="77777777" w:rsidR="00206771" w:rsidRPr="00887BF8" w:rsidRDefault="00206771" w:rsidP="0020677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C0149CA" w14:textId="53FAC804" w:rsidR="00304B2E" w:rsidRPr="00887BF8" w:rsidRDefault="001F5312" w:rsidP="0020677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                                                      </w:t>
            </w:r>
            <w:r w:rsidR="00206771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OR</w:t>
            </w:r>
          </w:p>
          <w:p w14:paraId="65FFFB89" w14:textId="278D108B" w:rsidR="00304B2E" w:rsidRPr="00887BF8" w:rsidRDefault="00304B2E" w:rsidP="00206771">
            <w:pPr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X 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4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6</m:t>
                        </m:r>
                      </m:e>
                    </m:mr>
                  </m:m>
                </m:e>
              </m:d>
            </m:oMath>
            <w:r w:rsidR="006F4F41" w:rsidRPr="00887BF8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  ,  Y= </w:t>
            </w:r>
            <m:oMath>
              <m:d>
                <m:dPr>
                  <m:begChr m:val="["/>
                  <m:endChr m:val="]"/>
                  <m:ctrlPr>
                    <w:rPr>
                      <w:rFonts w:ascii="Cambria Math" w:hAnsi="Cambria Math" w:cs="Times New Roman"/>
                      <w:bCs/>
                      <w:i/>
                      <w:sz w:val="24"/>
                      <w:szCs w:val="24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bCs/>
                          <w:i/>
                          <w:sz w:val="24"/>
                          <w:szCs w:val="24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e>
                    </m:mr>
                  </m:m>
                </m:e>
              </m:d>
            </m:oMath>
          </w:p>
        </w:tc>
      </w:tr>
      <w:tr w:rsidR="00206771" w:rsidRPr="00887BF8" w14:paraId="2D573389" w14:textId="77777777" w:rsidTr="00333850">
        <w:trPr>
          <w:jc w:val="center"/>
        </w:trPr>
        <w:tc>
          <w:tcPr>
            <w:tcW w:w="625" w:type="dxa"/>
          </w:tcPr>
          <w:p w14:paraId="431D9506" w14:textId="77777777" w:rsidR="00206771" w:rsidRPr="00887BF8" w:rsidRDefault="00206771" w:rsidP="00206771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1.</w:t>
            </w:r>
          </w:p>
        </w:tc>
        <w:tc>
          <w:tcPr>
            <w:tcW w:w="10165" w:type="dxa"/>
          </w:tcPr>
          <w:p w14:paraId="51C30EEE" w14:textId="529F3256" w:rsidR="003926F2" w:rsidRPr="00887BF8" w:rsidRDefault="00304B2E" w:rsidP="003926F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65754C07" w14:textId="5829BC8D" w:rsidR="00E7129F" w:rsidRPr="00887BF8" w:rsidRDefault="00000000" w:rsidP="00E7129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y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dx</m:t>
                        </m:r>
                      </m:e>
                    </m:box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  </m:t>
                    </m:r>
                  </m:den>
                </m:f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=</m:t>
                </m:r>
                <m:f>
                  <m:fPr>
                    <m:ctrlPr>
                      <w:rPr>
                        <w:rFonts w:ascii="Cambria Math" w:hAnsi="Cambria Math" w:cs="Times New Roman"/>
                        <w:sz w:val="24"/>
                        <w:szCs w:val="24"/>
                      </w:rPr>
                    </m:ctrlPr>
                  </m:fPr>
                  <m:num>
                    <m:box>
                      <m:boxPr>
                        <m:diff m:val="1"/>
                        <m:ctrl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</m:ctrlPr>
                      </m:box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-(</m:t>
                        </m:r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+2X+3Y)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 xml:space="preserve"> </m:t>
                        </m:r>
                      </m:e>
                    </m:box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 xml:space="preserve">3X+2Y+2XY </m:t>
                    </m:r>
                  </m:den>
                </m:f>
              </m:oMath>
            </m:oMathPara>
          </w:p>
          <w:p w14:paraId="60EADE18" w14:textId="20F655D7" w:rsidR="00206771" w:rsidRPr="00887BF8" w:rsidRDefault="00206771" w:rsidP="00A921B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6EEF" w:rsidRPr="00887BF8" w14:paraId="593E3763" w14:textId="77777777" w:rsidTr="00333850">
        <w:trPr>
          <w:jc w:val="center"/>
        </w:trPr>
        <w:tc>
          <w:tcPr>
            <w:tcW w:w="625" w:type="dxa"/>
          </w:tcPr>
          <w:p w14:paraId="0560C911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2.</w:t>
            </w:r>
          </w:p>
        </w:tc>
        <w:tc>
          <w:tcPr>
            <w:tcW w:w="10165" w:type="dxa"/>
          </w:tcPr>
          <w:p w14:paraId="692C92A6" w14:textId="77777777" w:rsidR="001B329D" w:rsidRPr="00887BF8" w:rsidRDefault="002716B5" w:rsidP="007565C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C(x)=24000+2x</w:t>
            </w:r>
          </w:p>
          <w:p w14:paraId="12B8E558" w14:textId="77777777" w:rsidR="002716B5" w:rsidRPr="00887BF8" w:rsidRDefault="002716B5" w:rsidP="007565C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R(x)=8x</w:t>
            </w:r>
          </w:p>
          <w:p w14:paraId="6D0E50CA" w14:textId="7EFD83FB" w:rsidR="002716B5" w:rsidRPr="00887BF8" w:rsidRDefault="002716B5" w:rsidP="007565C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X=4000</w:t>
            </w:r>
          </w:p>
        </w:tc>
      </w:tr>
      <w:tr w:rsidR="00706EEF" w:rsidRPr="00887BF8" w14:paraId="2F347E74" w14:textId="77777777" w:rsidTr="00333850">
        <w:trPr>
          <w:jc w:val="center"/>
        </w:trPr>
        <w:tc>
          <w:tcPr>
            <w:tcW w:w="625" w:type="dxa"/>
          </w:tcPr>
          <w:p w14:paraId="42DFC148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3.</w:t>
            </w:r>
          </w:p>
        </w:tc>
        <w:tc>
          <w:tcPr>
            <w:tcW w:w="10165" w:type="dxa"/>
          </w:tcPr>
          <w:p w14:paraId="5C098B2E" w14:textId="77777777" w:rsidR="001B329D" w:rsidRPr="00887BF8" w:rsidRDefault="001B329D" w:rsidP="001B32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887BF8">
              <w:rPr>
                <w:rStyle w:val="normaltextrun"/>
                <w:color w:val="222222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2</m:t>
                        </m:r>
                      </m:e>
                    </m:mr>
                  </m:m>
                </m:e>
              </m:d>
            </m:oMath>
            <w:r w:rsidRPr="00887BF8">
              <w:rPr>
                <w:rStyle w:val="normaltextrun"/>
                <w:color w:val="222222"/>
              </w:rPr>
              <w:t xml:space="preserve">+ </w:t>
            </w: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3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28C1D5D1" w14:textId="27E37B3F" w:rsidR="003A7FBC" w:rsidRPr="00887BF8" w:rsidRDefault="003A7FBC" w:rsidP="000404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706EEF" w:rsidRPr="00887BF8" w14:paraId="0FC944B4" w14:textId="77777777" w:rsidTr="00333850">
        <w:trPr>
          <w:jc w:val="center"/>
        </w:trPr>
        <w:tc>
          <w:tcPr>
            <w:tcW w:w="625" w:type="dxa"/>
          </w:tcPr>
          <w:p w14:paraId="0BE40594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4.</w:t>
            </w:r>
          </w:p>
        </w:tc>
        <w:tc>
          <w:tcPr>
            <w:tcW w:w="10165" w:type="dxa"/>
          </w:tcPr>
          <w:p w14:paraId="793F909D" w14:textId="77777777" w:rsidR="001B329D" w:rsidRPr="00887BF8" w:rsidRDefault="001B329D" w:rsidP="001B32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887BF8">
              <w:rPr>
                <w:rStyle w:val="normaltextrun"/>
                <w:color w:val="222222"/>
              </w:rPr>
              <w:t xml:space="preserve">A </w:t>
            </w:r>
            <w:r w:rsidRPr="00887BF8">
              <w:rPr>
                <w:rStyle w:val="normaltextrun"/>
                <w:color w:val="222222"/>
                <w:vertAlign w:val="superscript"/>
              </w:rPr>
              <w:t>-1</w:t>
            </w:r>
            <w:r w:rsidRPr="00887BF8">
              <w:rPr>
                <w:rStyle w:val="normaltextrun"/>
                <w:color w:val="222222"/>
              </w:rPr>
              <w:t xml:space="preserve">=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-1</m:t>
                  </m:r>
                </m:num>
                <m:den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4</m:t>
                  </m:r>
                </m:den>
              </m:f>
              <m:d>
                <m:d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 xml:space="preserve"> A-5 I</m:t>
                  </m:r>
                </m:e>
              </m:d>
            </m:oMath>
            <w:r w:rsidRPr="00887BF8">
              <w:rPr>
                <w:rStyle w:val="normaltextrun"/>
                <w:color w:val="222222"/>
              </w:rPr>
              <w:t>=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1</m:t>
                  </m:r>
                </m:num>
                <m:den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4</m:t>
                  </m:r>
                </m:den>
              </m:f>
              <m:r>
                <w:rPr>
                  <w:rStyle w:val="normaltextrun"/>
                  <w:rFonts w:ascii="Cambria Math" w:hAnsi="Cambria Math"/>
                  <w:color w:val="222222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</m:mr>
                  </m:m>
                </m:e>
              </m:d>
            </m:oMath>
          </w:p>
          <w:p w14:paraId="5CCEDAA9" w14:textId="015D43D1" w:rsidR="000404D9" w:rsidRPr="00887BF8" w:rsidRDefault="000404D9" w:rsidP="000404D9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B6C5A6" w14:textId="2020280B" w:rsidR="00706EEF" w:rsidRPr="00887BF8" w:rsidRDefault="00706EEF" w:rsidP="00706EE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333850" w:rsidRPr="00887BF8" w14:paraId="67017539" w14:textId="77777777" w:rsidTr="00333850">
        <w:trPr>
          <w:jc w:val="center"/>
        </w:trPr>
        <w:tc>
          <w:tcPr>
            <w:tcW w:w="625" w:type="dxa"/>
          </w:tcPr>
          <w:p w14:paraId="1F63BBBF" w14:textId="77777777" w:rsidR="00333850" w:rsidRPr="00887BF8" w:rsidRDefault="00333850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502643BC" w14:textId="77777777" w:rsidR="00333850" w:rsidRPr="00887BF8" w:rsidRDefault="00333850" w:rsidP="001B329D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706EEF" w:rsidRPr="00887BF8" w14:paraId="77ACA9E2" w14:textId="77777777" w:rsidTr="00333850">
        <w:trPr>
          <w:jc w:val="center"/>
        </w:trPr>
        <w:tc>
          <w:tcPr>
            <w:tcW w:w="625" w:type="dxa"/>
          </w:tcPr>
          <w:p w14:paraId="375D673C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5.</w:t>
            </w:r>
          </w:p>
        </w:tc>
        <w:tc>
          <w:tcPr>
            <w:tcW w:w="10165" w:type="dxa"/>
          </w:tcPr>
          <w:p w14:paraId="4A9512D1" w14:textId="1640D1D0" w:rsidR="00BA46F5" w:rsidRPr="00887BF8" w:rsidRDefault="00BA46F5" w:rsidP="00BA46F5">
            <w:pPr>
              <w:pStyle w:val="NormalWeb"/>
              <w:rPr>
                <w:w w:val="105"/>
                <w:sz w:val="22"/>
                <w:szCs w:val="22"/>
              </w:rPr>
            </w:pPr>
            <w:r w:rsidRPr="00887BF8">
              <w:rPr>
                <w:noProof/>
              </w:rPr>
              <w:drawing>
                <wp:inline distT="0" distB="0" distL="0" distR="0" wp14:anchorId="4FBDC6F1" wp14:editId="215123FE">
                  <wp:extent cx="4837430" cy="2857500"/>
                  <wp:effectExtent l="0" t="0" r="127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4897" cy="28619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A291CBF" w14:textId="34F9BEBB" w:rsidR="00BA46F5" w:rsidRPr="00887BF8" w:rsidRDefault="00BA46F5" w:rsidP="00BA46F5">
            <w:pPr>
              <w:pStyle w:val="NormalWeb"/>
              <w:rPr>
                <w:w w:val="105"/>
                <w:sz w:val="22"/>
                <w:szCs w:val="22"/>
              </w:rPr>
            </w:pPr>
            <w:r w:rsidRPr="00887BF8">
              <w:rPr>
                <w:noProof/>
              </w:rPr>
              <w:lastRenderedPageBreak/>
              <w:drawing>
                <wp:inline distT="0" distB="0" distL="0" distR="0" wp14:anchorId="7CE76307" wp14:editId="53CEFDC0">
                  <wp:extent cx="4543200" cy="227531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0183" cy="2278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42A919" w14:textId="250CE139" w:rsidR="0066604F" w:rsidRPr="00887BF8" w:rsidRDefault="0066604F" w:rsidP="00BA46F5">
            <w:pPr>
              <w:pStyle w:val="NormalWeb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We have </w:t>
            </w:r>
            <m:oMath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f(x)</m:t>
              </m:r>
            </m:oMath>
            <w:r w:rsidRPr="00887BF8">
              <w:rPr>
                <w:w w:val="105"/>
                <w:sz w:val="22"/>
                <w:szCs w:val="22"/>
              </w:rPr>
              <w:t>=</w:t>
            </w:r>
            <m:oMath>
              <m:f>
                <m:f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4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4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45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+51</m:t>
              </m:r>
            </m:oMath>
          </w:p>
          <w:p w14:paraId="125DEDBD" w14:textId="77777777" w:rsidR="0066604F" w:rsidRPr="00887BF8" w:rsidRDefault="0066604F" w:rsidP="0066604F">
            <w:pPr>
              <w:pStyle w:val="NormalWeb"/>
              <w:ind w:left="720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w w:val="105"/>
                  <w:sz w:val="22"/>
                  <w:szCs w:val="22"/>
                </w:rPr>
                <m:t>⇒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=6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3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12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90x</m:t>
              </m:r>
            </m:oMath>
          </w:p>
          <w:p w14:paraId="38763457" w14:textId="77777777" w:rsidR="0066604F" w:rsidRPr="00887BF8" w:rsidRDefault="0066604F" w:rsidP="0066604F">
            <w:pPr>
              <w:pStyle w:val="NormalWeb"/>
              <w:ind w:left="720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w w:val="105"/>
                  <w:sz w:val="22"/>
                  <w:szCs w:val="22"/>
                </w:rPr>
                <m:t>⇒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=6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(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2x-15)</m:t>
              </m:r>
            </m:oMath>
          </w:p>
          <w:p w14:paraId="29C2CECA" w14:textId="77777777" w:rsidR="0066604F" w:rsidRPr="00887BF8" w:rsidRDefault="0066604F" w:rsidP="0066604F">
            <w:pPr>
              <w:pStyle w:val="NormalWeb"/>
              <w:ind w:left="720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w w:val="105"/>
                  <w:sz w:val="22"/>
                  <w:szCs w:val="22"/>
                </w:rPr>
                <m:t xml:space="preserve"> ⇒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=6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(x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-5x+3x-15)</m:t>
              </m:r>
            </m:oMath>
          </w:p>
          <w:p w14:paraId="3183E56A" w14:textId="77777777" w:rsidR="0066604F" w:rsidRPr="00887BF8" w:rsidRDefault="0066604F" w:rsidP="0066604F">
            <w:pPr>
              <w:pStyle w:val="NormalWeb"/>
              <w:ind w:left="720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w w:val="105"/>
                  <w:sz w:val="22"/>
                  <w:szCs w:val="22"/>
                </w:rPr>
                <m:t>⇒</m:t>
              </m:r>
              <m:sSup>
                <m:sSup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x</m:t>
                  </m:r>
                </m:e>
              </m:d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=6x(x-5)(x+3)</m:t>
              </m:r>
            </m:oMath>
          </w:p>
          <w:p w14:paraId="02045B50" w14:textId="024CBE4B" w:rsidR="0066604F" w:rsidRPr="00887BF8" w:rsidRDefault="0066604F" w:rsidP="0066604F">
            <w:pPr>
              <w:pStyle w:val="NormalWeb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f(x) is increasing on interval </w:t>
            </w:r>
            <m:oMath>
              <m:d>
                <m:dPr>
                  <m:ctrlP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-3 ,0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  <w:w w:val="105"/>
                  <w:sz w:val="22"/>
                  <w:szCs w:val="22"/>
                </w:rPr>
                <m:t>∪(5,∞)</m:t>
              </m:r>
            </m:oMath>
          </w:p>
          <w:p w14:paraId="154E4B55" w14:textId="218D97B0" w:rsidR="00706EEF" w:rsidRPr="00887BF8" w:rsidRDefault="0066604F" w:rsidP="00887BF8">
            <w:pPr>
              <w:pStyle w:val="NormalWeb"/>
              <w:ind w:left="720"/>
              <w:rPr>
                <w:w w:val="105"/>
                <w:sz w:val="22"/>
                <w:szCs w:val="22"/>
              </w:rPr>
            </w:pPr>
            <w:r w:rsidRPr="00887BF8">
              <w:rPr>
                <w:w w:val="105"/>
                <w:sz w:val="22"/>
                <w:szCs w:val="22"/>
              </w:rPr>
              <w:t xml:space="preserve">f(x) is decreasing on interval </w:t>
            </w:r>
            <m:oMath>
              <m:d>
                <m:dPr>
                  <m:ctrlP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/>
                      <w:w w:val="105"/>
                      <w:sz w:val="22"/>
                      <w:szCs w:val="22"/>
                    </w:rPr>
                    <m:t>-∞ -3</m:t>
                  </m:r>
                  <m:ctrlPr>
                    <w:rPr>
                      <w:rFonts w:ascii="Cambria Math" w:hAnsi="Cambria Math"/>
                      <w:i/>
                      <w:w w:val="105"/>
                      <w:sz w:val="22"/>
                      <w:szCs w:val="22"/>
                    </w:rPr>
                  </m:ctrlPr>
                </m:e>
              </m:d>
              <m:r>
                <w:rPr>
                  <w:rFonts w:ascii="Cambria Math" w:hAnsi="Cambria Math"/>
                  <w:w w:val="105"/>
                  <w:sz w:val="22"/>
                  <w:szCs w:val="22"/>
                </w:rPr>
                <m:t>∪( 0  5)</m:t>
              </m:r>
            </m:oMath>
          </w:p>
        </w:tc>
      </w:tr>
      <w:tr w:rsidR="00706EEF" w:rsidRPr="00887BF8" w14:paraId="70CCC172" w14:textId="77777777" w:rsidTr="00333850">
        <w:trPr>
          <w:jc w:val="center"/>
        </w:trPr>
        <w:tc>
          <w:tcPr>
            <w:tcW w:w="625" w:type="dxa"/>
            <w:vAlign w:val="center"/>
          </w:tcPr>
          <w:p w14:paraId="35FE312C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26.</w:t>
            </w:r>
          </w:p>
        </w:tc>
        <w:tc>
          <w:tcPr>
            <w:tcW w:w="10165" w:type="dxa"/>
          </w:tcPr>
          <w:p w14:paraId="12E9249A" w14:textId="77777777" w:rsidR="007565C8" w:rsidRPr="00887BF8" w:rsidRDefault="00000000" w:rsidP="007565C8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den>
                </m:f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1+</m:t>
                        </m:r>
                        <m:f>
                          <m:f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  <w:szCs w:val="24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hAnsi="Cambria Math" w:cs="Times New Roman"/>
                                <w:sz w:val="24"/>
                                <w:szCs w:val="24"/>
                              </w:rPr>
                              <m:t>1</m:t>
                            </m:r>
                          </m:num>
                          <m:den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  <w:szCs w:val="24"/>
                                  </w:rPr>
                                  <m:t>5</m:t>
                                </m:r>
                              </m:sup>
                            </m:sSup>
                          </m:den>
                        </m:f>
                      </m:e>
                    </m:d>
                  </m:e>
                  <m:sup>
                    <m:f>
                      <m:f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  <w:szCs w:val="24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2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  <w:sz w:val="24"/>
                            <w:szCs w:val="24"/>
                          </w:rPr>
                          <m:t>5</m:t>
                        </m:r>
                      </m:den>
                    </m:f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+C</m:t>
                </m:r>
              </m:oMath>
            </m:oMathPara>
          </w:p>
          <w:p w14:paraId="73B13860" w14:textId="3F0DDE91" w:rsidR="001047DB" w:rsidRPr="00887BF8" w:rsidRDefault="001047DB" w:rsidP="00BA46F5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6EEF" w:rsidRPr="00887BF8" w14:paraId="362A042C" w14:textId="77777777" w:rsidTr="00333850">
        <w:trPr>
          <w:jc w:val="center"/>
        </w:trPr>
        <w:tc>
          <w:tcPr>
            <w:tcW w:w="625" w:type="dxa"/>
            <w:vAlign w:val="center"/>
          </w:tcPr>
          <w:p w14:paraId="7A2614F1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7.</w:t>
            </w:r>
          </w:p>
        </w:tc>
        <w:tc>
          <w:tcPr>
            <w:tcW w:w="10165" w:type="dxa"/>
          </w:tcPr>
          <w:p w14:paraId="21FE5C5C" w14:textId="5ABE0F8B" w:rsidR="00706EEF" w:rsidRPr="00887BF8" w:rsidRDefault="007565C8" w:rsidP="00706E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position w:val="-24"/>
                <w:sz w:val="24"/>
              </w:rPr>
              <w:object w:dxaOrig="1700" w:dyaOrig="660" w14:anchorId="4832AA5A">
                <v:shape id="_x0000_i1027" type="#_x0000_t75" style="width:84.75pt;height:32.25pt" o:ole="">
                  <v:imagedata r:id="rId15" o:title=""/>
                </v:shape>
                <o:OLEObject Type="Embed" ProgID="Equation.3" ShapeID="_x0000_i1027" DrawAspect="Content" ObjectID="_1725342573" r:id="rId16"/>
              </w:object>
            </w:r>
          </w:p>
        </w:tc>
      </w:tr>
      <w:tr w:rsidR="00706EEF" w:rsidRPr="00887BF8" w14:paraId="6CEC9BE0" w14:textId="77777777" w:rsidTr="00333850">
        <w:trPr>
          <w:jc w:val="center"/>
        </w:trPr>
        <w:tc>
          <w:tcPr>
            <w:tcW w:w="625" w:type="dxa"/>
          </w:tcPr>
          <w:p w14:paraId="04EEE228" w14:textId="77777777" w:rsidR="00706EEF" w:rsidRPr="00887BF8" w:rsidRDefault="00706EEF" w:rsidP="00706EEF">
            <w:pPr>
              <w:spacing w:before="6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8.</w:t>
            </w:r>
          </w:p>
        </w:tc>
        <w:tc>
          <w:tcPr>
            <w:tcW w:w="10165" w:type="dxa"/>
          </w:tcPr>
          <w:p w14:paraId="41B236C9" w14:textId="2122D7BD" w:rsidR="00706EEF" w:rsidRPr="00277D7C" w:rsidRDefault="00D41919" w:rsidP="000404D9">
            <w:pPr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277D7C">
              <w:rPr>
                <w:rFonts w:ascii="Times New Roman" w:hAnsi="Times New Roman" w:cs="Times New Roman"/>
                <w:bCs/>
                <w:sz w:val="24"/>
                <w:szCs w:val="24"/>
              </w:rPr>
              <w:t>2x-3y+3=0</w:t>
            </w:r>
          </w:p>
        </w:tc>
      </w:tr>
      <w:tr w:rsidR="00706EEF" w:rsidRPr="00887BF8" w14:paraId="024217AC" w14:textId="77777777" w:rsidTr="00333850">
        <w:trPr>
          <w:jc w:val="center"/>
        </w:trPr>
        <w:tc>
          <w:tcPr>
            <w:tcW w:w="625" w:type="dxa"/>
          </w:tcPr>
          <w:p w14:paraId="2140CEE0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29.</w:t>
            </w:r>
          </w:p>
        </w:tc>
        <w:tc>
          <w:tcPr>
            <w:tcW w:w="10165" w:type="dxa"/>
          </w:tcPr>
          <w:p w14:paraId="7BAC8E56" w14:textId="6ADAC02B" w:rsidR="00706EEF" w:rsidRPr="00887BF8" w:rsidRDefault="00706EEF" w:rsidP="00D41919">
            <w:pPr>
              <w:ind w:right="-28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4D3048" w14:textId="77590B7D" w:rsidR="00706EEF" w:rsidRPr="00887BF8" w:rsidRDefault="00000000" w:rsidP="00706E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hAnsi="Cambria Math" w:cs="Times New Roman"/>
                        <w:i/>
                        <w:sz w:val="24"/>
                      </w:rPr>
                    </m:ctrlPr>
                  </m:fPr>
                  <m:num>
                    <m:r>
                      <w:rPr>
                        <w:rFonts w:ascii="Cambria Math" w:hAnsi="Cambria Math" w:cs="Times New Roman"/>
                        <w:sz w:val="24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  <w:sz w:val="24"/>
                      </w:rPr>
                      <m:t>8</m:t>
                    </m:r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4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 w:cs="Times New Roman"/>
                                <w:i/>
                                <w:sz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 w:cs="Times New Roman"/>
                                    <w:sz w:val="24"/>
                                  </w:rPr>
                                  <m:t>4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 w:cs="Times New Roman"/>
                                <w:sz w:val="24"/>
                              </w:rPr>
                              <m:t>+1</m:t>
                            </m:r>
                          </m:e>
                        </m:d>
                      </m:e>
                      <m:sup>
                        <m:r>
                          <w:rPr>
                            <w:rFonts w:ascii="Cambria Math" w:hAnsi="Cambria Math" w:cs="Times New Roman"/>
                            <w:sz w:val="24"/>
                          </w:rPr>
                          <m:t>2</m:t>
                        </m:r>
                      </m:sup>
                    </m:sSup>
                  </m:den>
                </m:f>
                <m:r>
                  <w:rPr>
                    <w:rFonts w:ascii="Cambria Math" w:hAnsi="Cambria Math" w:cs="Times New Roman"/>
                    <w:sz w:val="24"/>
                  </w:rPr>
                  <m:t>+C</m:t>
                </m:r>
              </m:oMath>
            </m:oMathPara>
          </w:p>
        </w:tc>
      </w:tr>
      <w:tr w:rsidR="00706EEF" w:rsidRPr="00887BF8" w14:paraId="11DF4886" w14:textId="77777777" w:rsidTr="00333850">
        <w:trPr>
          <w:jc w:val="center"/>
        </w:trPr>
        <w:tc>
          <w:tcPr>
            <w:tcW w:w="625" w:type="dxa"/>
          </w:tcPr>
          <w:p w14:paraId="3C92C8F9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0.</w:t>
            </w:r>
          </w:p>
        </w:tc>
        <w:tc>
          <w:tcPr>
            <w:tcW w:w="10165" w:type="dxa"/>
          </w:tcPr>
          <w:p w14:paraId="6634C7BB" w14:textId="196ED89F" w:rsidR="00706EEF" w:rsidRPr="00887BF8" w:rsidRDefault="00706EEF" w:rsidP="00706EEF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88197D" w:rsidRPr="00887BF8">
              <w:rPr>
                <w:rFonts w:ascii="Times New Roman" w:hAnsi="Times New Roman" w:cs="Times New Roman"/>
                <w:sz w:val="24"/>
                <w:szCs w:val="24"/>
              </w:rPr>
              <w:t>-8</w:t>
            </w:r>
            <w:r w:rsidR="00F46C39" w:rsidRPr="00887BF8">
              <w:rPr>
                <w:rFonts w:ascii="Times New Roman" w:hAnsi="Times New Roman" w:cs="Times New Roman"/>
                <w:sz w:val="24"/>
                <w:szCs w:val="24"/>
              </w:rPr>
              <w:t>/</w:t>
            </w:r>
            <w:r w:rsidR="0088197D" w:rsidRPr="00887BF8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F46C39" w:rsidRPr="00887BF8">
              <w:rPr>
                <w:rFonts w:ascii="Times New Roman" w:hAnsi="Times New Roman" w:cs="Times New Roman"/>
                <w:sz w:val="24"/>
                <w:szCs w:val="24"/>
              </w:rPr>
              <w:t xml:space="preserve"> ft/sec</w:t>
            </w:r>
          </w:p>
        </w:tc>
      </w:tr>
      <w:tr w:rsidR="00C65673" w:rsidRPr="00887BF8" w14:paraId="3B00CAC9" w14:textId="77777777" w:rsidTr="00333850">
        <w:trPr>
          <w:jc w:val="center"/>
        </w:trPr>
        <w:tc>
          <w:tcPr>
            <w:tcW w:w="625" w:type="dxa"/>
          </w:tcPr>
          <w:p w14:paraId="47978051" w14:textId="77777777" w:rsidR="00C65673" w:rsidRPr="00887BF8" w:rsidRDefault="00C65673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0165" w:type="dxa"/>
          </w:tcPr>
          <w:p w14:paraId="1F64BCF4" w14:textId="77777777" w:rsidR="00C65673" w:rsidRPr="00277D7C" w:rsidRDefault="00C65673" w:rsidP="00C6567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7D7C">
              <w:rPr>
                <w:rFonts w:ascii="Times New Roman" w:hAnsi="Times New Roman" w:cs="Times New Roman"/>
                <w:b/>
                <w:sz w:val="24"/>
                <w:szCs w:val="24"/>
              </w:rPr>
              <w:t>Section IV</w:t>
            </w:r>
          </w:p>
          <w:p w14:paraId="76B19B5A" w14:textId="77777777" w:rsidR="00C65673" w:rsidRPr="00277D7C" w:rsidRDefault="00C65673" w:rsidP="00C65673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277D7C">
              <w:rPr>
                <w:rFonts w:ascii="Times New Roman" w:hAnsi="Times New Roman" w:cs="Times New Roman"/>
                <w:b/>
                <w:sz w:val="24"/>
                <w:szCs w:val="24"/>
              </w:rPr>
              <w:t>All questions are compulsory. In case of internal choice attempt any one</w:t>
            </w:r>
          </w:p>
          <w:p w14:paraId="1A229026" w14:textId="16A1CD2D" w:rsidR="00C65673" w:rsidRPr="00887BF8" w:rsidRDefault="00C65673" w:rsidP="00C65673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77D7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ach question carries 3 marks</w:t>
            </w:r>
          </w:p>
        </w:tc>
      </w:tr>
      <w:tr w:rsidR="00706EEF" w:rsidRPr="00887BF8" w14:paraId="6B8C9809" w14:textId="77777777" w:rsidTr="00333850">
        <w:trPr>
          <w:jc w:val="center"/>
        </w:trPr>
        <w:tc>
          <w:tcPr>
            <w:tcW w:w="625" w:type="dxa"/>
          </w:tcPr>
          <w:p w14:paraId="3DEDEC42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1.</w:t>
            </w:r>
          </w:p>
        </w:tc>
        <w:tc>
          <w:tcPr>
            <w:tcW w:w="10165" w:type="dxa"/>
          </w:tcPr>
          <w:p w14:paraId="14E9E1EA" w14:textId="4F7EFAC1" w:rsidR="00706EEF" w:rsidRPr="00887BF8" w:rsidRDefault="00972F6F" w:rsidP="000404D9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a,</w:t>
            </w:r>
            <w:r w:rsidR="004B345B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c,</w:t>
            </w:r>
            <w:r w:rsidR="004B345B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c,</w:t>
            </w:r>
            <w:r w:rsidR="004B345B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d,</w:t>
            </w:r>
            <w:r w:rsidR="004B345B"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b</w:t>
            </w:r>
          </w:p>
        </w:tc>
      </w:tr>
      <w:tr w:rsidR="00706EEF" w:rsidRPr="00887BF8" w14:paraId="1F05CFED" w14:textId="77777777" w:rsidTr="00333850">
        <w:trPr>
          <w:jc w:val="center"/>
        </w:trPr>
        <w:tc>
          <w:tcPr>
            <w:tcW w:w="625" w:type="dxa"/>
          </w:tcPr>
          <w:p w14:paraId="0BB17CCC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2.</w:t>
            </w:r>
          </w:p>
        </w:tc>
        <w:tc>
          <w:tcPr>
            <w:tcW w:w="10165" w:type="dxa"/>
          </w:tcPr>
          <w:p w14:paraId="330D4466" w14:textId="706354FC" w:rsidR="00706EEF" w:rsidRPr="00887BF8" w:rsidRDefault="004B345B" w:rsidP="000404D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sz w:val="24"/>
                <w:szCs w:val="24"/>
              </w:rPr>
              <w:t>b, a, d, a, b</w:t>
            </w:r>
          </w:p>
        </w:tc>
      </w:tr>
      <w:tr w:rsidR="00706EEF" w:rsidRPr="00887BF8" w14:paraId="29333338" w14:textId="77777777" w:rsidTr="00333850">
        <w:trPr>
          <w:jc w:val="center"/>
        </w:trPr>
        <w:tc>
          <w:tcPr>
            <w:tcW w:w="625" w:type="dxa"/>
          </w:tcPr>
          <w:p w14:paraId="3D068CE4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3.</w:t>
            </w:r>
          </w:p>
        </w:tc>
        <w:tc>
          <w:tcPr>
            <w:tcW w:w="10165" w:type="dxa"/>
          </w:tcPr>
          <w:p w14:paraId="3F57DFD8" w14:textId="77777777" w:rsidR="00706EEF" w:rsidRPr="00887BF8" w:rsidRDefault="00706EEF" w:rsidP="000404D9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706EEF" w:rsidRPr="00887BF8" w14:paraId="74E5A73E" w14:textId="77777777" w:rsidTr="00333850">
        <w:trPr>
          <w:jc w:val="center"/>
        </w:trPr>
        <w:tc>
          <w:tcPr>
            <w:tcW w:w="625" w:type="dxa"/>
          </w:tcPr>
          <w:p w14:paraId="2C40A557" w14:textId="77777777" w:rsidR="00706EEF" w:rsidRPr="00887BF8" w:rsidRDefault="00706EEF" w:rsidP="00706EE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87BF8">
              <w:rPr>
                <w:rFonts w:ascii="Times New Roman" w:hAnsi="Times New Roman" w:cs="Times New Roman"/>
                <w:b/>
                <w:sz w:val="24"/>
                <w:szCs w:val="24"/>
              </w:rPr>
              <w:t>34.</w:t>
            </w:r>
          </w:p>
        </w:tc>
        <w:tc>
          <w:tcPr>
            <w:tcW w:w="10165" w:type="dxa"/>
          </w:tcPr>
          <w:p w14:paraId="3D2CAAE4" w14:textId="77777777" w:rsidR="00F32CD6" w:rsidRPr="00277D7C" w:rsidRDefault="00F32CD6" w:rsidP="00F32CD6">
            <w:pPr>
              <w:pStyle w:val="Default"/>
              <w:spacing w:line="276" w:lineRule="auto"/>
              <w:rPr>
                <w:rFonts w:ascii="Times New Roman" w:hAnsi="Times New Roman" w:cs="Times New Roman"/>
                <w:color w:val="auto"/>
              </w:rPr>
            </w:pPr>
            <w:r w:rsidRPr="00277D7C">
              <w:rPr>
                <w:rFonts w:ascii="Times New Roman" w:hAnsi="Times New Roman" w:cs="Times New Roman"/>
              </w:rPr>
              <w:t>We have,</w:t>
            </w:r>
          </w:p>
          <w:p w14:paraId="75A4B176" w14:textId="77777777" w:rsidR="00F32CD6" w:rsidRPr="00277D7C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</w:rPr>
            </w:pPr>
            <w:r w:rsidRPr="00277D7C">
              <w:rPr>
                <w:rFonts w:ascii="Times New Roman" w:hAnsi="Times New Roman" w:cs="Times New Roman"/>
              </w:rPr>
              <w:t>Maximize, z = 17.5x+7y</w:t>
            </w:r>
          </w:p>
          <w:p w14:paraId="4A38E464" w14:textId="10A4F677" w:rsidR="00F32CD6" w:rsidRPr="00277D7C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</w:rPr>
            </w:pPr>
            <w:r w:rsidRPr="00277D7C">
              <w:rPr>
                <w:rFonts w:ascii="Times New Roman" w:hAnsi="Times New Roman" w:cs="Times New Roman"/>
              </w:rPr>
              <w:t>Subject to the constraints.</w:t>
            </w:r>
          </w:p>
          <w:p w14:paraId="65F9783D" w14:textId="77777777" w:rsidR="00F32CD6" w:rsidRPr="00277D7C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</w:rPr>
            </w:pPr>
            <w:r w:rsidRPr="00277D7C">
              <w:rPr>
                <w:rFonts w:ascii="Times New Roman" w:hAnsi="Times New Roman" w:cs="Times New Roman"/>
              </w:rPr>
              <w:t xml:space="preserve">x + 3y </w:t>
            </w:r>
            <w:r w:rsidRPr="00277D7C">
              <w:rPr>
                <w:rFonts w:ascii="Times New Roman" w:hAnsi="Times New Roman" w:cs="Times New Roman"/>
              </w:rPr>
              <w:sym w:font="Symbol" w:char="F0A3"/>
            </w:r>
            <w:r w:rsidRPr="00277D7C">
              <w:rPr>
                <w:rFonts w:ascii="Times New Roman" w:hAnsi="Times New Roman" w:cs="Times New Roman"/>
              </w:rPr>
              <w:t xml:space="preserve">  12</w:t>
            </w:r>
          </w:p>
          <w:p w14:paraId="2E86A6DC" w14:textId="77777777" w:rsidR="00F32CD6" w:rsidRPr="00277D7C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</w:rPr>
            </w:pPr>
            <w:r w:rsidRPr="00277D7C">
              <w:rPr>
                <w:rFonts w:ascii="Times New Roman" w:hAnsi="Times New Roman" w:cs="Times New Roman"/>
              </w:rPr>
              <w:t xml:space="preserve">3x + y </w:t>
            </w:r>
            <w:r w:rsidRPr="00277D7C">
              <w:rPr>
                <w:rFonts w:ascii="Times New Roman" w:hAnsi="Times New Roman" w:cs="Times New Roman"/>
              </w:rPr>
              <w:sym w:font="Symbol" w:char="F0A3"/>
            </w:r>
            <w:r w:rsidRPr="00277D7C">
              <w:rPr>
                <w:rFonts w:ascii="Times New Roman" w:hAnsi="Times New Roman" w:cs="Times New Roman"/>
              </w:rPr>
              <w:t xml:space="preserve"> 12</w:t>
            </w:r>
          </w:p>
          <w:p w14:paraId="7EBC1292" w14:textId="77777777" w:rsidR="00F32CD6" w:rsidRPr="00277D7C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</w:rPr>
            </w:pPr>
            <w:r w:rsidRPr="00277D7C">
              <w:rPr>
                <w:rFonts w:ascii="Times New Roman" w:hAnsi="Times New Roman" w:cs="Times New Roman"/>
              </w:rPr>
              <w:t xml:space="preserve">x </w:t>
            </w:r>
            <w:r w:rsidRPr="00277D7C">
              <w:rPr>
                <w:rFonts w:ascii="Times New Roman" w:hAnsi="Times New Roman" w:cs="Times New Roman"/>
              </w:rPr>
              <w:sym w:font="Symbol" w:char="F0B3"/>
            </w:r>
            <w:r w:rsidRPr="00277D7C">
              <w:rPr>
                <w:rFonts w:ascii="Times New Roman" w:hAnsi="Times New Roman" w:cs="Times New Roman"/>
              </w:rPr>
              <w:t xml:space="preserve"> 0, y </w:t>
            </w:r>
            <w:r w:rsidRPr="00277D7C">
              <w:rPr>
                <w:rFonts w:ascii="Times New Roman" w:hAnsi="Times New Roman" w:cs="Times New Roman"/>
              </w:rPr>
              <w:sym w:font="Symbol" w:char="F0B3"/>
            </w:r>
            <w:r w:rsidRPr="00277D7C">
              <w:rPr>
                <w:rFonts w:ascii="Times New Roman" w:hAnsi="Times New Roman" w:cs="Times New Roman"/>
              </w:rPr>
              <w:t xml:space="preserve"> 0</w:t>
            </w:r>
          </w:p>
          <w:p w14:paraId="5DB821EC" w14:textId="77777777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9C2716F" w14:textId="7FBB3F16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  <w:r w:rsidRPr="00887BF8">
              <w:rPr>
                <w:rFonts w:ascii="Times New Roman" w:hAnsi="Times New Roman" w:cs="Times New Roman"/>
                <w:noProof/>
                <w:sz w:val="28"/>
                <w:szCs w:val="28"/>
              </w:rPr>
              <w:lastRenderedPageBreak/>
              <w:drawing>
                <wp:anchor distT="0" distB="0" distL="114300" distR="114300" simplePos="0" relativeHeight="251663360" behindDoc="1" locked="0" layoutInCell="1" allowOverlap="1" wp14:anchorId="086A14F9" wp14:editId="1E91A320">
                  <wp:simplePos x="0" y="0"/>
                  <wp:positionH relativeFrom="column">
                    <wp:posOffset>48895</wp:posOffset>
                  </wp:positionH>
                  <wp:positionV relativeFrom="paragraph">
                    <wp:posOffset>92075</wp:posOffset>
                  </wp:positionV>
                  <wp:extent cx="4041140" cy="3215640"/>
                  <wp:effectExtent l="0" t="0" r="0" b="0"/>
                  <wp:wrapTight wrapText="bothSides">
                    <wp:wrapPolygon edited="0">
                      <wp:start x="0" y="0"/>
                      <wp:lineTo x="0" y="21498"/>
                      <wp:lineTo x="21519" y="21498"/>
                      <wp:lineTo x="21519" y="0"/>
                      <wp:lineTo x="0" y="0"/>
                    </wp:wrapPolygon>
                  </wp:wrapTight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1140" cy="32156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rFonts w:ascii="Times New Roman" w:hAnsi="Times New Roman" w:cs="Times New Roman"/>
                <w:sz w:val="28"/>
                <w:szCs w:val="28"/>
              </w:rPr>
              <w:t xml:space="preserve">                     </w:t>
            </w:r>
          </w:p>
          <w:p w14:paraId="10216447" w14:textId="4D703A49" w:rsidR="00F32CD6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578CFC5" w14:textId="189BE3D2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F7F9DE5" w14:textId="4DD93348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09129E0" w14:textId="7C002C3F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DAE5DBB" w14:textId="154E97B1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31E2318" w14:textId="3634EF44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27CBC93E" w14:textId="4FF40938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60127DF0" w14:textId="40763CCD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3074B6F" w14:textId="19E59554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79E6D3E" w14:textId="33D1A011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BF67D07" w14:textId="0A2728A6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B4F1723" w14:textId="44376159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1B9E5FB0" w14:textId="25C999F0" w:rsidR="00333850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42234C1A" w14:textId="77777777" w:rsidR="00333850" w:rsidRPr="00887BF8" w:rsidRDefault="00333850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tbl>
            <w:tblPr>
              <w:tblStyle w:val="TableGrid"/>
              <w:tblW w:w="0" w:type="auto"/>
              <w:tblInd w:w="1276" w:type="dxa"/>
              <w:tblLayout w:type="fixed"/>
              <w:tblLook w:val="04A0" w:firstRow="1" w:lastRow="0" w:firstColumn="1" w:lastColumn="0" w:noHBand="0" w:noVBand="1"/>
            </w:tblPr>
            <w:tblGrid>
              <w:gridCol w:w="4513"/>
              <w:gridCol w:w="4549"/>
            </w:tblGrid>
            <w:tr w:rsidR="00F32CD6" w:rsidRPr="00887BF8" w14:paraId="388A74E3" w14:textId="77777777" w:rsidTr="00AB6B9D">
              <w:tc>
                <w:tcPr>
                  <w:tcW w:w="4513" w:type="dxa"/>
                </w:tcPr>
                <w:p w14:paraId="6C10A75F" w14:textId="77777777" w:rsidR="00F32CD6" w:rsidRPr="00277D7C" w:rsidRDefault="00F32CD6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77D7C">
                    <w:rPr>
                      <w:rFonts w:ascii="Times New Roman" w:hAnsi="Times New Roman" w:cs="Times New Roman"/>
                    </w:rPr>
                    <w:t xml:space="preserve">                 </w:t>
                  </w:r>
                  <w:r w:rsidRPr="00277D7C">
                    <w:rPr>
                      <w:rFonts w:ascii="Times New Roman" w:hAnsi="Times New Roman" w:cs="Times New Roman"/>
                      <w:b/>
                    </w:rPr>
                    <w:t>Corner points</w:t>
                  </w:r>
                </w:p>
              </w:tc>
              <w:tc>
                <w:tcPr>
                  <w:tcW w:w="4549" w:type="dxa"/>
                </w:tcPr>
                <w:p w14:paraId="55F1CE76" w14:textId="77777777" w:rsidR="00F32CD6" w:rsidRPr="00277D7C" w:rsidRDefault="00F32CD6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  <w:b/>
                    </w:rPr>
                  </w:pPr>
                  <w:r w:rsidRPr="00277D7C">
                    <w:rPr>
                      <w:rFonts w:ascii="Times New Roman" w:hAnsi="Times New Roman" w:cs="Times New Roman"/>
                    </w:rPr>
                    <w:t xml:space="preserve">         </w:t>
                  </w:r>
                  <w:r w:rsidRPr="00277D7C">
                    <w:rPr>
                      <w:rFonts w:ascii="Times New Roman" w:hAnsi="Times New Roman" w:cs="Times New Roman"/>
                      <w:b/>
                    </w:rPr>
                    <w:t>values of z</w:t>
                  </w:r>
                </w:p>
              </w:tc>
            </w:tr>
            <w:tr w:rsidR="00F32CD6" w:rsidRPr="00887BF8" w14:paraId="664A3927" w14:textId="77777777" w:rsidTr="00AB6B9D">
              <w:tc>
                <w:tcPr>
                  <w:tcW w:w="4513" w:type="dxa"/>
                </w:tcPr>
                <w:p w14:paraId="32B2F125" w14:textId="77777777" w:rsidR="00F32CD6" w:rsidRPr="00277D7C" w:rsidRDefault="00000000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0, 4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4549" w:type="dxa"/>
                </w:tcPr>
                <w:p w14:paraId="15D9F9A0" w14:textId="77777777" w:rsidR="00F32CD6" w:rsidRPr="00277D7C" w:rsidRDefault="00F32CD6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277D7C">
                    <w:rPr>
                      <w:rFonts w:ascii="Times New Roman" w:hAnsi="Times New Roman" w:cs="Times New Roman"/>
                    </w:rPr>
                    <w:t>28</w:t>
                  </w:r>
                  <w:r w:rsidRPr="00277D7C">
                    <w:rPr>
                      <w:rFonts w:ascii="Times New Roman" w:hAnsi="Times New Roman" w:cs="Times New Roman"/>
                    </w:rPr>
                    <w:sym w:font="Symbol" w:char="F0AC"/>
                  </w:r>
                  <w:r w:rsidRPr="00277D7C">
                    <w:rPr>
                      <w:rFonts w:ascii="Times New Roman" w:hAnsi="Times New Roman" w:cs="Times New Roman"/>
                    </w:rPr>
                    <w:t xml:space="preserve"> </w:t>
                  </w:r>
                </w:p>
              </w:tc>
            </w:tr>
            <w:tr w:rsidR="00F32CD6" w:rsidRPr="00887BF8" w14:paraId="5E5085A4" w14:textId="77777777" w:rsidTr="00AB6B9D">
              <w:tc>
                <w:tcPr>
                  <w:tcW w:w="4513" w:type="dxa"/>
                </w:tcPr>
                <w:p w14:paraId="487F78B1" w14:textId="77777777" w:rsidR="00F32CD6" w:rsidRPr="00277D7C" w:rsidRDefault="00000000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3,3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4549" w:type="dxa"/>
                </w:tcPr>
                <w:p w14:paraId="5D45EAE0" w14:textId="77777777" w:rsidR="00F32CD6" w:rsidRPr="00277D7C" w:rsidRDefault="00F32CD6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277D7C">
                    <w:rPr>
                      <w:rFonts w:ascii="Times New Roman" w:hAnsi="Times New Roman" w:cs="Times New Roman"/>
                    </w:rPr>
                    <w:t>73.5</w:t>
                  </w:r>
                  <w:r w:rsidRPr="00277D7C">
                    <w:rPr>
                      <w:rFonts w:ascii="Times New Roman" w:hAnsi="Times New Roman" w:cs="Times New Roman"/>
                    </w:rPr>
                    <w:sym w:font="Symbol" w:char="F0AC"/>
                  </w:r>
                  <w:r w:rsidRPr="00277D7C">
                    <w:rPr>
                      <w:rFonts w:ascii="Times New Roman" w:hAnsi="Times New Roman" w:cs="Times New Roman"/>
                    </w:rPr>
                    <w:t xml:space="preserve"> Max value</w:t>
                  </w:r>
                </w:p>
              </w:tc>
            </w:tr>
            <w:tr w:rsidR="00F32CD6" w:rsidRPr="00887BF8" w14:paraId="4E9577C7" w14:textId="77777777" w:rsidTr="00AB6B9D">
              <w:tc>
                <w:tcPr>
                  <w:tcW w:w="4513" w:type="dxa"/>
                </w:tcPr>
                <w:p w14:paraId="5223BE7E" w14:textId="77777777" w:rsidR="00F32CD6" w:rsidRPr="00277D7C" w:rsidRDefault="00000000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m:oMathPara>
                    <m:oMath>
                      <m:d>
                        <m:dPr>
                          <m:ctrlPr>
                            <w:rPr>
                              <w:rFonts w:ascii="Cambria Math" w:hAnsi="Cambria Math" w:cs="Times New Roman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</w:rPr>
                            <m:t>4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</w:rPr>
                            <m:t>, 0</m:t>
                          </m:r>
                        </m:e>
                      </m:d>
                    </m:oMath>
                  </m:oMathPara>
                </w:p>
              </w:tc>
              <w:tc>
                <w:tcPr>
                  <w:tcW w:w="4549" w:type="dxa"/>
                </w:tcPr>
                <w:p w14:paraId="404FC06A" w14:textId="77777777" w:rsidR="00F32CD6" w:rsidRPr="00277D7C" w:rsidRDefault="00F32CD6" w:rsidP="00F32CD6">
                  <w:pPr>
                    <w:pStyle w:val="Default"/>
                    <w:spacing w:line="276" w:lineRule="auto"/>
                    <w:rPr>
                      <w:rFonts w:ascii="Times New Roman" w:hAnsi="Times New Roman" w:cs="Times New Roman"/>
                    </w:rPr>
                  </w:pPr>
                  <w:r w:rsidRPr="00277D7C">
                    <w:rPr>
                      <w:rFonts w:ascii="Times New Roman" w:hAnsi="Times New Roman" w:cs="Times New Roman"/>
                    </w:rPr>
                    <w:t>70</w:t>
                  </w:r>
                </w:p>
              </w:tc>
            </w:tr>
          </w:tbl>
          <w:p w14:paraId="5720DBE4" w14:textId="77777777" w:rsidR="00F32CD6" w:rsidRPr="00887BF8" w:rsidRDefault="00F32CD6" w:rsidP="00F32CD6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22A0A86D" w14:textId="77777777" w:rsidR="00F32CD6" w:rsidRPr="00277D7C" w:rsidRDefault="00F32CD6" w:rsidP="00F32CD6">
            <w:pPr>
              <w:autoSpaceDE w:val="0"/>
              <w:autoSpaceDN w:val="0"/>
              <w:adjustRightInd w:val="0"/>
              <w:ind w:firstLine="720"/>
              <w:rPr>
                <w:rFonts w:ascii="Times New Roman" w:hAnsi="Times New Roman" w:cs="Times New Roman"/>
                <w:sz w:val="24"/>
                <w:szCs w:val="24"/>
              </w:rPr>
            </w:pPr>
            <w:r w:rsidRPr="00277D7C">
              <w:rPr>
                <w:rFonts w:ascii="Times New Roman" w:hAnsi="Times New Roman" w:cs="Times New Roman"/>
                <w:sz w:val="24"/>
                <w:szCs w:val="24"/>
              </w:rPr>
              <w:t xml:space="preserve">Hence, the maximum value of z is 19 at </w:t>
            </w:r>
            <m:oMath>
              <m:d>
                <m:dPr>
                  <m:ctrlPr>
                    <w:rPr>
                      <w:rFonts w:ascii="Cambria Math" w:hAnsi="Cambria Math" w:cs="Times New Roman"/>
                      <w:sz w:val="24"/>
                      <w:szCs w:val="24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sz w:val="24"/>
                      <w:szCs w:val="24"/>
                    </w:rPr>
                    <m:t>3,3</m:t>
                  </m:r>
                </m:e>
              </m:d>
            </m:oMath>
            <w:r w:rsidRPr="00277D7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238FFD69" w14:textId="77777777" w:rsidR="00F32CD6" w:rsidRPr="00887BF8" w:rsidRDefault="00F32CD6" w:rsidP="00F32CD6">
            <w:pPr>
              <w:pStyle w:val="Default"/>
              <w:spacing w:line="276" w:lineRule="auto"/>
              <w:ind w:left="1276"/>
              <w:rPr>
                <w:rFonts w:ascii="Times New Roman" w:hAnsi="Times New Roman" w:cs="Times New Roman"/>
                <w:sz w:val="28"/>
                <w:szCs w:val="28"/>
              </w:rPr>
            </w:pPr>
          </w:p>
          <w:p w14:paraId="0D89A759" w14:textId="7FBFB383" w:rsidR="00706EEF" w:rsidRPr="00887BF8" w:rsidRDefault="00706EEF" w:rsidP="000404D9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00C888D" w14:textId="695175E2" w:rsidR="0009426A" w:rsidRPr="00887BF8" w:rsidRDefault="00277D7C" w:rsidP="00277D7C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***</w:t>
      </w:r>
    </w:p>
    <w:sectPr w:rsidR="0009426A" w:rsidRPr="00887BF8" w:rsidSect="00333850">
      <w:footerReference w:type="default" r:id="rId19"/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E7AE5E" w14:textId="77777777" w:rsidR="00AF00B6" w:rsidRDefault="00AF00B6" w:rsidP="00CA6630">
      <w:pPr>
        <w:spacing w:after="0" w:line="240" w:lineRule="auto"/>
      </w:pPr>
      <w:r>
        <w:separator/>
      </w:r>
    </w:p>
  </w:endnote>
  <w:endnote w:type="continuationSeparator" w:id="0">
    <w:p w14:paraId="38D66379" w14:textId="77777777" w:rsidR="00AF00B6" w:rsidRDefault="00AF00B6" w:rsidP="00CA66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733908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4C01FDD" w14:textId="77777777" w:rsidR="00EB1C37" w:rsidRDefault="00EB1C3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6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9935DF7" w14:textId="77777777" w:rsidR="00EB1C37" w:rsidRDefault="00EB1C3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684677" w14:textId="77777777" w:rsidR="00AF00B6" w:rsidRDefault="00AF00B6" w:rsidP="00CA6630">
      <w:pPr>
        <w:spacing w:after="0" w:line="240" w:lineRule="auto"/>
      </w:pPr>
      <w:r>
        <w:separator/>
      </w:r>
    </w:p>
  </w:footnote>
  <w:footnote w:type="continuationSeparator" w:id="0">
    <w:p w14:paraId="6CD4F286" w14:textId="77777777" w:rsidR="00AF00B6" w:rsidRDefault="00AF00B6" w:rsidP="00CA66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955864"/>
    <w:multiLevelType w:val="hybridMultilevel"/>
    <w:tmpl w:val="00ECB5C4"/>
    <w:lvl w:ilvl="0" w:tplc="93BAB4F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791483"/>
    <w:multiLevelType w:val="hybridMultilevel"/>
    <w:tmpl w:val="1C401DB6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FB545C"/>
    <w:multiLevelType w:val="hybridMultilevel"/>
    <w:tmpl w:val="5AD87C82"/>
    <w:lvl w:ilvl="0" w:tplc="7800F2C6">
      <w:start w:val="3"/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theme="minorBidi" w:hint="default"/>
        <w:i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BDF6868"/>
    <w:multiLevelType w:val="hybridMultilevel"/>
    <w:tmpl w:val="4ECA177A"/>
    <w:lvl w:ilvl="0" w:tplc="FBF460A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CB5693"/>
    <w:multiLevelType w:val="hybridMultilevel"/>
    <w:tmpl w:val="8F624A4E"/>
    <w:lvl w:ilvl="0" w:tplc="ED428C1C">
      <w:start w:val="15"/>
      <w:numFmt w:val="bullet"/>
      <w:lvlText w:val=""/>
      <w:lvlJc w:val="left"/>
      <w:pPr>
        <w:ind w:left="72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4713ADB"/>
    <w:multiLevelType w:val="hybridMultilevel"/>
    <w:tmpl w:val="5DB41FAC"/>
    <w:lvl w:ilvl="0" w:tplc="4F74990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E1C1391"/>
    <w:multiLevelType w:val="hybridMultilevel"/>
    <w:tmpl w:val="95069C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B6430"/>
    <w:multiLevelType w:val="hybridMultilevel"/>
    <w:tmpl w:val="B5A4F11C"/>
    <w:lvl w:ilvl="0" w:tplc="7EDEB348">
      <w:start w:val="1"/>
      <w:numFmt w:val="decimal"/>
      <w:lvlText w:val="%1."/>
      <w:lvlJc w:val="left"/>
      <w:pPr>
        <w:ind w:left="702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422" w:hanging="360"/>
      </w:pPr>
    </w:lvl>
    <w:lvl w:ilvl="2" w:tplc="0409001B" w:tentative="1">
      <w:start w:val="1"/>
      <w:numFmt w:val="lowerRoman"/>
      <w:lvlText w:val="%3."/>
      <w:lvlJc w:val="right"/>
      <w:pPr>
        <w:ind w:left="2142" w:hanging="180"/>
      </w:pPr>
    </w:lvl>
    <w:lvl w:ilvl="3" w:tplc="0409000F" w:tentative="1">
      <w:start w:val="1"/>
      <w:numFmt w:val="decimal"/>
      <w:lvlText w:val="%4."/>
      <w:lvlJc w:val="left"/>
      <w:pPr>
        <w:ind w:left="2862" w:hanging="360"/>
      </w:pPr>
    </w:lvl>
    <w:lvl w:ilvl="4" w:tplc="04090019" w:tentative="1">
      <w:start w:val="1"/>
      <w:numFmt w:val="lowerLetter"/>
      <w:lvlText w:val="%5."/>
      <w:lvlJc w:val="left"/>
      <w:pPr>
        <w:ind w:left="3582" w:hanging="360"/>
      </w:pPr>
    </w:lvl>
    <w:lvl w:ilvl="5" w:tplc="0409001B" w:tentative="1">
      <w:start w:val="1"/>
      <w:numFmt w:val="lowerRoman"/>
      <w:lvlText w:val="%6."/>
      <w:lvlJc w:val="right"/>
      <w:pPr>
        <w:ind w:left="4302" w:hanging="180"/>
      </w:pPr>
    </w:lvl>
    <w:lvl w:ilvl="6" w:tplc="0409000F" w:tentative="1">
      <w:start w:val="1"/>
      <w:numFmt w:val="decimal"/>
      <w:lvlText w:val="%7."/>
      <w:lvlJc w:val="left"/>
      <w:pPr>
        <w:ind w:left="5022" w:hanging="360"/>
      </w:pPr>
    </w:lvl>
    <w:lvl w:ilvl="7" w:tplc="04090019" w:tentative="1">
      <w:start w:val="1"/>
      <w:numFmt w:val="lowerLetter"/>
      <w:lvlText w:val="%8."/>
      <w:lvlJc w:val="left"/>
      <w:pPr>
        <w:ind w:left="5742" w:hanging="360"/>
      </w:pPr>
    </w:lvl>
    <w:lvl w:ilvl="8" w:tplc="0409001B" w:tentative="1">
      <w:start w:val="1"/>
      <w:numFmt w:val="lowerRoman"/>
      <w:lvlText w:val="%9."/>
      <w:lvlJc w:val="right"/>
      <w:pPr>
        <w:ind w:left="6462" w:hanging="180"/>
      </w:pPr>
    </w:lvl>
  </w:abstractNum>
  <w:abstractNum w:abstractNumId="8" w15:restartNumberingAfterBreak="0">
    <w:nsid w:val="599F713B"/>
    <w:multiLevelType w:val="hybridMultilevel"/>
    <w:tmpl w:val="28B85D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6DD7F19"/>
    <w:multiLevelType w:val="hybridMultilevel"/>
    <w:tmpl w:val="8C60E0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7BD7912"/>
    <w:multiLevelType w:val="hybridMultilevel"/>
    <w:tmpl w:val="89DC46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B1B2AF1"/>
    <w:multiLevelType w:val="hybridMultilevel"/>
    <w:tmpl w:val="25D4B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CAE2FC6"/>
    <w:multiLevelType w:val="hybridMultilevel"/>
    <w:tmpl w:val="F5381C9C"/>
    <w:lvl w:ilvl="0" w:tplc="ED428C1C">
      <w:start w:val="15"/>
      <w:numFmt w:val="bullet"/>
      <w:lvlText w:val=""/>
      <w:lvlJc w:val="left"/>
      <w:pPr>
        <w:ind w:left="1788" w:hanging="360"/>
      </w:pPr>
      <w:rPr>
        <w:rFonts w:ascii="Wingdings" w:eastAsiaTheme="minorEastAsia" w:hAnsi="Wingdings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25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48" w:hanging="360"/>
      </w:pPr>
      <w:rPr>
        <w:rFonts w:ascii="Wingdings" w:hAnsi="Wingdings" w:hint="default"/>
      </w:rPr>
    </w:lvl>
  </w:abstractNum>
  <w:abstractNum w:abstractNumId="13" w15:restartNumberingAfterBreak="0">
    <w:nsid w:val="75994ABD"/>
    <w:multiLevelType w:val="hybridMultilevel"/>
    <w:tmpl w:val="E15650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E125714"/>
    <w:multiLevelType w:val="hybridMultilevel"/>
    <w:tmpl w:val="B34E4A0C"/>
    <w:lvl w:ilvl="0" w:tplc="992A8192">
      <w:start w:val="1"/>
      <w:numFmt w:val="decimal"/>
      <w:lvlText w:val="%1."/>
      <w:lvlJc w:val="center"/>
      <w:pPr>
        <w:ind w:left="720" w:hanging="360"/>
      </w:pPr>
      <w:rPr>
        <w:rFonts w:hint="default"/>
        <w:b/>
        <w:i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0484638">
    <w:abstractNumId w:val="14"/>
  </w:num>
  <w:num w:numId="2" w16cid:durableId="559249926">
    <w:abstractNumId w:val="1"/>
  </w:num>
  <w:num w:numId="3" w16cid:durableId="1002392462">
    <w:abstractNumId w:val="6"/>
  </w:num>
  <w:num w:numId="4" w16cid:durableId="1293360645">
    <w:abstractNumId w:val="9"/>
  </w:num>
  <w:num w:numId="5" w16cid:durableId="86773117">
    <w:abstractNumId w:val="13"/>
  </w:num>
  <w:num w:numId="6" w16cid:durableId="2131046658">
    <w:abstractNumId w:val="8"/>
  </w:num>
  <w:num w:numId="7" w16cid:durableId="1817066040">
    <w:abstractNumId w:val="3"/>
  </w:num>
  <w:num w:numId="8" w16cid:durableId="1226144181">
    <w:abstractNumId w:val="11"/>
  </w:num>
  <w:num w:numId="9" w16cid:durableId="1200817356">
    <w:abstractNumId w:val="5"/>
  </w:num>
  <w:num w:numId="10" w16cid:durableId="258031746">
    <w:abstractNumId w:val="7"/>
  </w:num>
  <w:num w:numId="11" w16cid:durableId="337117782">
    <w:abstractNumId w:val="2"/>
  </w:num>
  <w:num w:numId="12" w16cid:durableId="1877889003">
    <w:abstractNumId w:val="4"/>
  </w:num>
  <w:num w:numId="13" w16cid:durableId="1884318932">
    <w:abstractNumId w:val="12"/>
  </w:num>
  <w:num w:numId="14" w16cid:durableId="1037773063">
    <w:abstractNumId w:val="0"/>
  </w:num>
  <w:num w:numId="15" w16cid:durableId="14648121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tzQ2srQ0MzEwtLRQ0lEKTi0uzszPAykwNK0FAGkPZG0tAAAA"/>
  </w:docVars>
  <w:rsids>
    <w:rsidRoot w:val="0009426A"/>
    <w:rsid w:val="00002B42"/>
    <w:rsid w:val="000036E3"/>
    <w:rsid w:val="00007CB9"/>
    <w:rsid w:val="00010B1A"/>
    <w:rsid w:val="000117BE"/>
    <w:rsid w:val="000130D4"/>
    <w:rsid w:val="000147DB"/>
    <w:rsid w:val="000201C2"/>
    <w:rsid w:val="00022513"/>
    <w:rsid w:val="00026CE9"/>
    <w:rsid w:val="00035DD0"/>
    <w:rsid w:val="000404D9"/>
    <w:rsid w:val="00053955"/>
    <w:rsid w:val="00067DFB"/>
    <w:rsid w:val="000715A3"/>
    <w:rsid w:val="00081FF3"/>
    <w:rsid w:val="00082A7A"/>
    <w:rsid w:val="0009426A"/>
    <w:rsid w:val="00095615"/>
    <w:rsid w:val="00095A13"/>
    <w:rsid w:val="00097B3C"/>
    <w:rsid w:val="000A30B7"/>
    <w:rsid w:val="000A3739"/>
    <w:rsid w:val="000A3A00"/>
    <w:rsid w:val="000B310E"/>
    <w:rsid w:val="000C08E4"/>
    <w:rsid w:val="000C6C28"/>
    <w:rsid w:val="000E24D8"/>
    <w:rsid w:val="000F3587"/>
    <w:rsid w:val="00100514"/>
    <w:rsid w:val="00100EB5"/>
    <w:rsid w:val="001047DB"/>
    <w:rsid w:val="00107551"/>
    <w:rsid w:val="001079BE"/>
    <w:rsid w:val="00130308"/>
    <w:rsid w:val="00130C2E"/>
    <w:rsid w:val="001330BC"/>
    <w:rsid w:val="001352A5"/>
    <w:rsid w:val="00135EF6"/>
    <w:rsid w:val="00140D2B"/>
    <w:rsid w:val="001423F7"/>
    <w:rsid w:val="00143BE1"/>
    <w:rsid w:val="00146624"/>
    <w:rsid w:val="001619B5"/>
    <w:rsid w:val="00164D46"/>
    <w:rsid w:val="001677D4"/>
    <w:rsid w:val="00171351"/>
    <w:rsid w:val="001728DD"/>
    <w:rsid w:val="00181530"/>
    <w:rsid w:val="00181E73"/>
    <w:rsid w:val="001A0683"/>
    <w:rsid w:val="001A0AE6"/>
    <w:rsid w:val="001A2C10"/>
    <w:rsid w:val="001B1239"/>
    <w:rsid w:val="001B1DF8"/>
    <w:rsid w:val="001B329D"/>
    <w:rsid w:val="001D0C67"/>
    <w:rsid w:val="001D2B5A"/>
    <w:rsid w:val="001D6747"/>
    <w:rsid w:val="001E21C0"/>
    <w:rsid w:val="001E361C"/>
    <w:rsid w:val="001E4483"/>
    <w:rsid w:val="001E6AD2"/>
    <w:rsid w:val="001E73D4"/>
    <w:rsid w:val="001F5312"/>
    <w:rsid w:val="001F779A"/>
    <w:rsid w:val="00203C58"/>
    <w:rsid w:val="00206771"/>
    <w:rsid w:val="0021229A"/>
    <w:rsid w:val="00214A3B"/>
    <w:rsid w:val="00222E42"/>
    <w:rsid w:val="00226393"/>
    <w:rsid w:val="00227A0D"/>
    <w:rsid w:val="002459BC"/>
    <w:rsid w:val="00246C9B"/>
    <w:rsid w:val="00251748"/>
    <w:rsid w:val="00251E00"/>
    <w:rsid w:val="00257F7E"/>
    <w:rsid w:val="00261F11"/>
    <w:rsid w:val="00263F7E"/>
    <w:rsid w:val="00266E22"/>
    <w:rsid w:val="002716B5"/>
    <w:rsid w:val="00277654"/>
    <w:rsid w:val="00277D7C"/>
    <w:rsid w:val="00287AC6"/>
    <w:rsid w:val="00295E7F"/>
    <w:rsid w:val="002A0DE4"/>
    <w:rsid w:val="002A6532"/>
    <w:rsid w:val="002B0B41"/>
    <w:rsid w:val="002B7167"/>
    <w:rsid w:val="002C1364"/>
    <w:rsid w:val="002C4879"/>
    <w:rsid w:val="002C5C59"/>
    <w:rsid w:val="002D24F6"/>
    <w:rsid w:val="002D34DB"/>
    <w:rsid w:val="002D72B9"/>
    <w:rsid w:val="002D74B9"/>
    <w:rsid w:val="002E4860"/>
    <w:rsid w:val="002E6C20"/>
    <w:rsid w:val="00303AF9"/>
    <w:rsid w:val="00304B2E"/>
    <w:rsid w:val="00307C33"/>
    <w:rsid w:val="00323CC5"/>
    <w:rsid w:val="003264B3"/>
    <w:rsid w:val="0032653B"/>
    <w:rsid w:val="003275C0"/>
    <w:rsid w:val="00333850"/>
    <w:rsid w:val="00347425"/>
    <w:rsid w:val="00357FA6"/>
    <w:rsid w:val="003603FA"/>
    <w:rsid w:val="00370A4C"/>
    <w:rsid w:val="003717D7"/>
    <w:rsid w:val="00374C38"/>
    <w:rsid w:val="003926F2"/>
    <w:rsid w:val="003932EE"/>
    <w:rsid w:val="003A723E"/>
    <w:rsid w:val="003A7FBC"/>
    <w:rsid w:val="003B1DC5"/>
    <w:rsid w:val="003B4965"/>
    <w:rsid w:val="003B52DC"/>
    <w:rsid w:val="003C2075"/>
    <w:rsid w:val="003C65F2"/>
    <w:rsid w:val="003C7CD0"/>
    <w:rsid w:val="003D10FC"/>
    <w:rsid w:val="003D5D5B"/>
    <w:rsid w:val="003F07D9"/>
    <w:rsid w:val="00410C1E"/>
    <w:rsid w:val="00414593"/>
    <w:rsid w:val="004152B3"/>
    <w:rsid w:val="00420272"/>
    <w:rsid w:val="004205B9"/>
    <w:rsid w:val="00444054"/>
    <w:rsid w:val="00484A7A"/>
    <w:rsid w:val="004915E1"/>
    <w:rsid w:val="00494F7C"/>
    <w:rsid w:val="004B345B"/>
    <w:rsid w:val="004B363F"/>
    <w:rsid w:val="004B3D82"/>
    <w:rsid w:val="004D0DD2"/>
    <w:rsid w:val="004D16A4"/>
    <w:rsid w:val="004D57B4"/>
    <w:rsid w:val="004D5F5C"/>
    <w:rsid w:val="004E539E"/>
    <w:rsid w:val="004E53CA"/>
    <w:rsid w:val="004E6D0E"/>
    <w:rsid w:val="004F1B10"/>
    <w:rsid w:val="00505A39"/>
    <w:rsid w:val="005073BE"/>
    <w:rsid w:val="00513DCD"/>
    <w:rsid w:val="0054615A"/>
    <w:rsid w:val="00547612"/>
    <w:rsid w:val="00550F83"/>
    <w:rsid w:val="00556213"/>
    <w:rsid w:val="00560A53"/>
    <w:rsid w:val="00561A8D"/>
    <w:rsid w:val="005629E1"/>
    <w:rsid w:val="0057653C"/>
    <w:rsid w:val="0058004D"/>
    <w:rsid w:val="005920E6"/>
    <w:rsid w:val="00592F3B"/>
    <w:rsid w:val="005963C4"/>
    <w:rsid w:val="005A112F"/>
    <w:rsid w:val="005A30BE"/>
    <w:rsid w:val="005A4D84"/>
    <w:rsid w:val="005B73A3"/>
    <w:rsid w:val="005C14E0"/>
    <w:rsid w:val="005C1C58"/>
    <w:rsid w:val="005C57E6"/>
    <w:rsid w:val="005D1CED"/>
    <w:rsid w:val="005D5907"/>
    <w:rsid w:val="005E3475"/>
    <w:rsid w:val="005E5C0D"/>
    <w:rsid w:val="005F1A8D"/>
    <w:rsid w:val="005F430A"/>
    <w:rsid w:val="00623E8E"/>
    <w:rsid w:val="00630E1B"/>
    <w:rsid w:val="006405D7"/>
    <w:rsid w:val="006447B8"/>
    <w:rsid w:val="00653DF9"/>
    <w:rsid w:val="00663A92"/>
    <w:rsid w:val="0066604F"/>
    <w:rsid w:val="00695DD3"/>
    <w:rsid w:val="006C4A42"/>
    <w:rsid w:val="006E1660"/>
    <w:rsid w:val="006F4453"/>
    <w:rsid w:val="006F4F41"/>
    <w:rsid w:val="0070447A"/>
    <w:rsid w:val="0070516B"/>
    <w:rsid w:val="00706EEF"/>
    <w:rsid w:val="007239FF"/>
    <w:rsid w:val="00741B9C"/>
    <w:rsid w:val="00745DD3"/>
    <w:rsid w:val="00746D79"/>
    <w:rsid w:val="007565C8"/>
    <w:rsid w:val="00760CE3"/>
    <w:rsid w:val="00777BFA"/>
    <w:rsid w:val="007866BF"/>
    <w:rsid w:val="00796B93"/>
    <w:rsid w:val="007A09C0"/>
    <w:rsid w:val="007A6EB1"/>
    <w:rsid w:val="007A76F3"/>
    <w:rsid w:val="007B3561"/>
    <w:rsid w:val="007B6D37"/>
    <w:rsid w:val="007C49E5"/>
    <w:rsid w:val="007D1BA6"/>
    <w:rsid w:val="007E3E04"/>
    <w:rsid w:val="007E4CF0"/>
    <w:rsid w:val="007F23F0"/>
    <w:rsid w:val="00802948"/>
    <w:rsid w:val="008063B1"/>
    <w:rsid w:val="00811F73"/>
    <w:rsid w:val="008155AA"/>
    <w:rsid w:val="00815B0C"/>
    <w:rsid w:val="0082057F"/>
    <w:rsid w:val="00826305"/>
    <w:rsid w:val="008302D1"/>
    <w:rsid w:val="0083213E"/>
    <w:rsid w:val="0084625F"/>
    <w:rsid w:val="00852B8F"/>
    <w:rsid w:val="00863966"/>
    <w:rsid w:val="008653F6"/>
    <w:rsid w:val="0086683C"/>
    <w:rsid w:val="00877AE8"/>
    <w:rsid w:val="0088197D"/>
    <w:rsid w:val="00881F52"/>
    <w:rsid w:val="00887AF8"/>
    <w:rsid w:val="00887BF8"/>
    <w:rsid w:val="008A4066"/>
    <w:rsid w:val="008C4360"/>
    <w:rsid w:val="008D19C7"/>
    <w:rsid w:val="008D1C39"/>
    <w:rsid w:val="008E3E32"/>
    <w:rsid w:val="008E65B8"/>
    <w:rsid w:val="008F6BAF"/>
    <w:rsid w:val="0090305F"/>
    <w:rsid w:val="009126CE"/>
    <w:rsid w:val="00912C34"/>
    <w:rsid w:val="00933901"/>
    <w:rsid w:val="00943CD2"/>
    <w:rsid w:val="00951B19"/>
    <w:rsid w:val="00956207"/>
    <w:rsid w:val="009626AA"/>
    <w:rsid w:val="0096405D"/>
    <w:rsid w:val="009654AD"/>
    <w:rsid w:val="00967667"/>
    <w:rsid w:val="0097154C"/>
    <w:rsid w:val="00972F6F"/>
    <w:rsid w:val="00992345"/>
    <w:rsid w:val="009A36EC"/>
    <w:rsid w:val="009A485C"/>
    <w:rsid w:val="009A49BD"/>
    <w:rsid w:val="009A68F5"/>
    <w:rsid w:val="009A78B8"/>
    <w:rsid w:val="009B062A"/>
    <w:rsid w:val="009D255A"/>
    <w:rsid w:val="009D2DDE"/>
    <w:rsid w:val="009F324A"/>
    <w:rsid w:val="009F330D"/>
    <w:rsid w:val="009F3826"/>
    <w:rsid w:val="00A1544C"/>
    <w:rsid w:val="00A163D1"/>
    <w:rsid w:val="00A32949"/>
    <w:rsid w:val="00A352CF"/>
    <w:rsid w:val="00A367D9"/>
    <w:rsid w:val="00A36846"/>
    <w:rsid w:val="00A47E65"/>
    <w:rsid w:val="00A65D07"/>
    <w:rsid w:val="00A81BBD"/>
    <w:rsid w:val="00A90DBC"/>
    <w:rsid w:val="00A9100F"/>
    <w:rsid w:val="00A91F7B"/>
    <w:rsid w:val="00A921B8"/>
    <w:rsid w:val="00AA7647"/>
    <w:rsid w:val="00AC3D0C"/>
    <w:rsid w:val="00AD058F"/>
    <w:rsid w:val="00AD1797"/>
    <w:rsid w:val="00AF00B6"/>
    <w:rsid w:val="00B2460E"/>
    <w:rsid w:val="00B27731"/>
    <w:rsid w:val="00B2799D"/>
    <w:rsid w:val="00B35A82"/>
    <w:rsid w:val="00B55073"/>
    <w:rsid w:val="00B6727D"/>
    <w:rsid w:val="00B757E9"/>
    <w:rsid w:val="00B847EB"/>
    <w:rsid w:val="00B86676"/>
    <w:rsid w:val="00B9274B"/>
    <w:rsid w:val="00BA46F5"/>
    <w:rsid w:val="00BA6213"/>
    <w:rsid w:val="00BA688C"/>
    <w:rsid w:val="00BC5C64"/>
    <w:rsid w:val="00BC6928"/>
    <w:rsid w:val="00BC7F88"/>
    <w:rsid w:val="00BD4B2F"/>
    <w:rsid w:val="00BD6F0C"/>
    <w:rsid w:val="00BE59B9"/>
    <w:rsid w:val="00BE6F29"/>
    <w:rsid w:val="00BF632B"/>
    <w:rsid w:val="00C03798"/>
    <w:rsid w:val="00C14166"/>
    <w:rsid w:val="00C14CD8"/>
    <w:rsid w:val="00C15F5C"/>
    <w:rsid w:val="00C240B1"/>
    <w:rsid w:val="00C30C0C"/>
    <w:rsid w:val="00C439CF"/>
    <w:rsid w:val="00C443AE"/>
    <w:rsid w:val="00C45D3F"/>
    <w:rsid w:val="00C57D9A"/>
    <w:rsid w:val="00C620B4"/>
    <w:rsid w:val="00C65673"/>
    <w:rsid w:val="00C966E3"/>
    <w:rsid w:val="00CA0249"/>
    <w:rsid w:val="00CA5593"/>
    <w:rsid w:val="00CA60E5"/>
    <w:rsid w:val="00CA6630"/>
    <w:rsid w:val="00CC17D7"/>
    <w:rsid w:val="00CD16E2"/>
    <w:rsid w:val="00CE5618"/>
    <w:rsid w:val="00CE6B21"/>
    <w:rsid w:val="00CF2077"/>
    <w:rsid w:val="00D000EF"/>
    <w:rsid w:val="00D110CA"/>
    <w:rsid w:val="00D26BF3"/>
    <w:rsid w:val="00D41919"/>
    <w:rsid w:val="00D429B3"/>
    <w:rsid w:val="00D44437"/>
    <w:rsid w:val="00D53A12"/>
    <w:rsid w:val="00DA0A93"/>
    <w:rsid w:val="00DA37CA"/>
    <w:rsid w:val="00DA4B44"/>
    <w:rsid w:val="00DB14AF"/>
    <w:rsid w:val="00DB21EB"/>
    <w:rsid w:val="00DB3299"/>
    <w:rsid w:val="00DC59B6"/>
    <w:rsid w:val="00DD081A"/>
    <w:rsid w:val="00DD2BF0"/>
    <w:rsid w:val="00DF1B58"/>
    <w:rsid w:val="00E0150C"/>
    <w:rsid w:val="00E032C4"/>
    <w:rsid w:val="00E24CBE"/>
    <w:rsid w:val="00E317DA"/>
    <w:rsid w:val="00E45BAD"/>
    <w:rsid w:val="00E67730"/>
    <w:rsid w:val="00E7129F"/>
    <w:rsid w:val="00E759D8"/>
    <w:rsid w:val="00E87A14"/>
    <w:rsid w:val="00EA5B9B"/>
    <w:rsid w:val="00EB1C37"/>
    <w:rsid w:val="00ED13A6"/>
    <w:rsid w:val="00ED418D"/>
    <w:rsid w:val="00ED700C"/>
    <w:rsid w:val="00EF3800"/>
    <w:rsid w:val="00F020F5"/>
    <w:rsid w:val="00F02D9D"/>
    <w:rsid w:val="00F041CD"/>
    <w:rsid w:val="00F05E24"/>
    <w:rsid w:val="00F06AE6"/>
    <w:rsid w:val="00F20891"/>
    <w:rsid w:val="00F32CD6"/>
    <w:rsid w:val="00F40235"/>
    <w:rsid w:val="00F43233"/>
    <w:rsid w:val="00F457A9"/>
    <w:rsid w:val="00F46C39"/>
    <w:rsid w:val="00F47DFE"/>
    <w:rsid w:val="00F602FF"/>
    <w:rsid w:val="00F638B8"/>
    <w:rsid w:val="00F6535D"/>
    <w:rsid w:val="00F733B0"/>
    <w:rsid w:val="00F7484A"/>
    <w:rsid w:val="00F9091E"/>
    <w:rsid w:val="00F9254C"/>
    <w:rsid w:val="00FA7003"/>
    <w:rsid w:val="00FB0DA7"/>
    <w:rsid w:val="00FB1B41"/>
    <w:rsid w:val="00FB22E3"/>
    <w:rsid w:val="00FC3F0E"/>
    <w:rsid w:val="00FC49B7"/>
    <w:rsid w:val="00FD0BC3"/>
    <w:rsid w:val="00FD39C5"/>
    <w:rsid w:val="00FF06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78A668"/>
  <w15:docId w15:val="{1FFD6821-64EE-4B01-86AE-B4B8448B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06D5"/>
  </w:style>
  <w:style w:type="paragraph" w:styleId="Heading1">
    <w:name w:val="heading 1"/>
    <w:basedOn w:val="Normal"/>
    <w:next w:val="Normal"/>
    <w:link w:val="Heading1Char"/>
    <w:qFormat/>
    <w:rsid w:val="004D0DD2"/>
    <w:pPr>
      <w:keepNext/>
      <w:spacing w:after="0" w:line="240" w:lineRule="auto"/>
      <w:outlineLvl w:val="0"/>
    </w:pPr>
    <w:rPr>
      <w:rFonts w:ascii="Times New Roman" w:eastAsia="Times New Roman" w:hAnsi="Times New Roman" w:cs="Times New Roman"/>
      <w:sz w:val="5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426A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09426A"/>
    <w:pPr>
      <w:ind w:left="720"/>
      <w:contextualSpacing/>
    </w:pPr>
    <w:rPr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6630"/>
  </w:style>
  <w:style w:type="paragraph" w:styleId="Footer">
    <w:name w:val="footer"/>
    <w:basedOn w:val="Normal"/>
    <w:link w:val="FooterChar"/>
    <w:uiPriority w:val="99"/>
    <w:unhideWhenUsed/>
    <w:rsid w:val="00CA66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6630"/>
  </w:style>
  <w:style w:type="character" w:customStyle="1" w:styleId="Heading1Char">
    <w:name w:val="Heading 1 Char"/>
    <w:basedOn w:val="DefaultParagraphFont"/>
    <w:link w:val="Heading1"/>
    <w:rsid w:val="004D0DD2"/>
    <w:rPr>
      <w:rFonts w:ascii="Times New Roman" w:eastAsia="Times New Roman" w:hAnsi="Times New Roman" w:cs="Times New Roman"/>
      <w:sz w:val="52"/>
      <w:szCs w:val="24"/>
    </w:rPr>
  </w:style>
  <w:style w:type="character" w:customStyle="1" w:styleId="ListParagraphChar">
    <w:name w:val="List Paragraph Char"/>
    <w:link w:val="ListParagraph"/>
    <w:rsid w:val="004D0DD2"/>
    <w:rPr>
      <w:lang w:val="en-IN" w:eastAsia="en-IN"/>
    </w:rPr>
  </w:style>
  <w:style w:type="paragraph" w:customStyle="1" w:styleId="Default">
    <w:name w:val="Default"/>
    <w:rsid w:val="005E5C0D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8E65B8"/>
    <w:rPr>
      <w:color w:val="808080"/>
    </w:rPr>
  </w:style>
  <w:style w:type="character" w:customStyle="1" w:styleId="normaltextrun">
    <w:name w:val="normaltextrun"/>
    <w:basedOn w:val="DefaultParagraphFont"/>
    <w:rsid w:val="001B329D"/>
  </w:style>
  <w:style w:type="paragraph" w:customStyle="1" w:styleId="paragraph">
    <w:name w:val="paragraph"/>
    <w:basedOn w:val="Normal"/>
    <w:rsid w:val="001B32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unhideWhenUsed/>
    <w:rsid w:val="006660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microsoft.com/office/2007/relationships/hdphoto" Target="media/hdphoto1.wdp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oleObject" Target="embeddings/oleObject3.bin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wmf"/><Relationship Id="rId5" Type="http://schemas.openxmlformats.org/officeDocument/2006/relationships/webSettings" Target="webSettings.xml"/><Relationship Id="rId15" Type="http://schemas.openxmlformats.org/officeDocument/2006/relationships/image" Target="media/image6.wmf"/><Relationship Id="rId10" Type="http://schemas.openxmlformats.org/officeDocument/2006/relationships/oleObject" Target="embeddings/oleObject1.bin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F58D1B-9DAD-491B-9745-DFE4D7E0CE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6</TotalTime>
  <Pages>4</Pages>
  <Words>349</Words>
  <Characters>199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ved Moyal</dc:creator>
  <cp:lastModifiedBy>BIJINA DEEPAK</cp:lastModifiedBy>
  <cp:revision>13</cp:revision>
  <dcterms:created xsi:type="dcterms:W3CDTF">2022-09-04T13:40:00Z</dcterms:created>
  <dcterms:modified xsi:type="dcterms:W3CDTF">2022-09-22T05:03:00Z</dcterms:modified>
</cp:coreProperties>
</file>